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BE7DC" w14:textId="762B8251" w:rsidR="004D4B58" w:rsidRDefault="00E31AC8" w:rsidP="001510FA">
      <w:pPr>
        <w:widowControl/>
        <w:spacing w:afterLines="50" w:after="156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Supplement </w:t>
      </w:r>
    </w:p>
    <w:p w14:paraId="6E4CE69D" w14:textId="0C2F98FD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r>
        <w:rPr>
          <w:rFonts w:cs="Times New Roman"/>
          <w:b/>
          <w:bCs/>
          <w:color w:val="000000"/>
          <w:szCs w:val="24"/>
        </w:rPr>
        <w:fldChar w:fldCharType="begin"/>
      </w:r>
      <w:r>
        <w:rPr>
          <w:rFonts w:cs="Times New Roman"/>
          <w:b/>
          <w:bCs/>
          <w:color w:val="000000"/>
          <w:szCs w:val="24"/>
        </w:rPr>
        <w:instrText xml:space="preserve"> TOC \o "1-3" \h \z \u </w:instrText>
      </w:r>
      <w:r>
        <w:rPr>
          <w:rFonts w:cs="Times New Roman"/>
          <w:b/>
          <w:bCs/>
          <w:color w:val="000000"/>
          <w:szCs w:val="24"/>
        </w:rPr>
        <w:fldChar w:fldCharType="separate"/>
      </w:r>
      <w:hyperlink w:anchor="_Toc198478572" w:history="1">
        <w:r w:rsidRPr="00C72F56">
          <w:rPr>
            <w:rStyle w:val="af6"/>
            <w:rFonts w:cs="Times New Roman"/>
            <w:b/>
            <w:bCs/>
            <w:noProof/>
          </w:rPr>
          <w:t>eTable 1</w:t>
        </w:r>
        <w:r w:rsidRPr="00C72F56">
          <w:rPr>
            <w:rStyle w:val="af6"/>
            <w:rFonts w:ascii="宋体" w:eastAsia="宋体" w:hAnsi="宋体" w:cs="宋体"/>
            <w:b/>
            <w:bCs/>
            <w:noProof/>
          </w:rPr>
          <w:t>.</w:t>
        </w:r>
        <w:r w:rsidRPr="00C72F56">
          <w:rPr>
            <w:rStyle w:val="af6"/>
            <w:rFonts w:cs="Times New Roman"/>
            <w:b/>
            <w:bCs/>
            <w:noProof/>
          </w:rPr>
          <w:t xml:space="preserve"> </w:t>
        </w:r>
        <w:r w:rsidRPr="00C72F56">
          <w:rPr>
            <w:rStyle w:val="af6"/>
            <w:rFonts w:cs="Times New Roman"/>
            <w:noProof/>
          </w:rPr>
          <w:t>Recommended weight gain standards during pregnancy in Chi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7380AC0" w14:textId="45A395DA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73" w:history="1">
        <w:r w:rsidRPr="00C72F56">
          <w:rPr>
            <w:rStyle w:val="af6"/>
            <w:rFonts w:cs="Times New Roman"/>
            <w:b/>
            <w:bCs/>
            <w:noProof/>
          </w:rPr>
          <w:t>eTable 2</w:t>
        </w:r>
        <w:r w:rsidRPr="00C72F56">
          <w:rPr>
            <w:rStyle w:val="af6"/>
            <w:rFonts w:cs="Times New Roman"/>
            <w:noProof/>
          </w:rPr>
          <w:t>. Subgroup analyses of the association between TBW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C012903" w14:textId="03124E6E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74" w:history="1">
        <w:r w:rsidRPr="00C72F56">
          <w:rPr>
            <w:rStyle w:val="af6"/>
            <w:rFonts w:cs="Times New Roman"/>
            <w:b/>
            <w:bCs/>
            <w:noProof/>
          </w:rPr>
          <w:t>eTable 3</w:t>
        </w:r>
        <w:r w:rsidRPr="00C72F56">
          <w:rPr>
            <w:rStyle w:val="af6"/>
            <w:rFonts w:cs="Times New Roman"/>
            <w:noProof/>
          </w:rPr>
          <w:t>. Subgroup analyses of the association between PTBW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38F39F3" w14:textId="539CB503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75" w:history="1">
        <w:r w:rsidRPr="00C72F56">
          <w:rPr>
            <w:rStyle w:val="af6"/>
            <w:rFonts w:cs="Times New Roman"/>
            <w:b/>
            <w:bCs/>
            <w:noProof/>
          </w:rPr>
          <w:t>eTable 4</w:t>
        </w:r>
        <w:r w:rsidRPr="00C72F56">
          <w:rPr>
            <w:rStyle w:val="af6"/>
            <w:rFonts w:cs="Times New Roman"/>
            <w:noProof/>
          </w:rPr>
          <w:t>. Subgroup analyses of the association between ICF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8AEDB4C" w14:textId="5DD0DE14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76" w:history="1">
        <w:r w:rsidRPr="00C72F56">
          <w:rPr>
            <w:rStyle w:val="af6"/>
            <w:rFonts w:cs="Times New Roman"/>
            <w:b/>
            <w:bCs/>
            <w:noProof/>
          </w:rPr>
          <w:t>eTable 5</w:t>
        </w:r>
        <w:r w:rsidRPr="00C72F56">
          <w:rPr>
            <w:rStyle w:val="af6"/>
            <w:rFonts w:cs="Times New Roman"/>
            <w:noProof/>
          </w:rPr>
          <w:t>. Subgroup analyses of the association between PICF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71FB90C" w14:textId="72E3F0BD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77" w:history="1">
        <w:r w:rsidRPr="00C72F56">
          <w:rPr>
            <w:rStyle w:val="af6"/>
            <w:rFonts w:cs="Times New Roman"/>
            <w:b/>
            <w:bCs/>
            <w:noProof/>
          </w:rPr>
          <w:t>eTable 6</w:t>
        </w:r>
        <w:r w:rsidRPr="00C72F56">
          <w:rPr>
            <w:rStyle w:val="af6"/>
            <w:rFonts w:cs="Times New Roman"/>
            <w:noProof/>
          </w:rPr>
          <w:t>. Subgroup analyses of the association between ECF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70AAAF1" w14:textId="0D2A0D45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78" w:history="1">
        <w:r w:rsidRPr="00C72F56">
          <w:rPr>
            <w:rStyle w:val="af6"/>
            <w:rFonts w:cs="Times New Roman"/>
            <w:b/>
            <w:bCs/>
            <w:noProof/>
          </w:rPr>
          <w:t>eTable 7</w:t>
        </w:r>
        <w:r w:rsidRPr="00C72F56">
          <w:rPr>
            <w:rStyle w:val="af6"/>
            <w:rFonts w:cs="Times New Roman"/>
            <w:noProof/>
          </w:rPr>
          <w:t>. Subgroup analyses of the association between PECF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F4CD87D" w14:textId="27F15A1A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79" w:history="1">
        <w:r w:rsidRPr="00C72F56">
          <w:rPr>
            <w:rStyle w:val="af6"/>
            <w:rFonts w:cs="Times New Roman"/>
            <w:b/>
            <w:bCs/>
            <w:noProof/>
          </w:rPr>
          <w:t>eTable 8</w:t>
        </w:r>
        <w:r w:rsidRPr="00C72F56">
          <w:rPr>
            <w:rStyle w:val="af6"/>
            <w:rFonts w:cs="Times New Roman"/>
            <w:noProof/>
          </w:rPr>
          <w:t>.</w:t>
        </w:r>
        <w:r w:rsidRPr="00C72F56">
          <w:rPr>
            <w:rStyle w:val="af6"/>
            <w:rFonts w:cs="Times New Roman"/>
            <w:b/>
            <w:bCs/>
            <w:noProof/>
          </w:rPr>
          <w:t xml:space="preserve"> </w:t>
        </w:r>
        <w:r w:rsidRPr="00C72F56">
          <w:rPr>
            <w:rStyle w:val="af6"/>
            <w:rFonts w:cs="Times New Roman"/>
            <w:noProof/>
          </w:rPr>
          <w:t>Subgroup analyses of the association between FM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219ED54" w14:textId="63146FBE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80" w:history="1">
        <w:r w:rsidRPr="00C72F56">
          <w:rPr>
            <w:rStyle w:val="af6"/>
            <w:rFonts w:cs="Times New Roman"/>
            <w:b/>
            <w:bCs/>
            <w:noProof/>
          </w:rPr>
          <w:t>eTable 9</w:t>
        </w:r>
        <w:r w:rsidRPr="00C72F56">
          <w:rPr>
            <w:rStyle w:val="af6"/>
            <w:rFonts w:cs="Times New Roman"/>
            <w:noProof/>
          </w:rPr>
          <w:t>.</w:t>
        </w:r>
        <w:r w:rsidRPr="00C72F56">
          <w:rPr>
            <w:rStyle w:val="af6"/>
            <w:rFonts w:cs="Times New Roman"/>
            <w:b/>
            <w:bCs/>
            <w:noProof/>
          </w:rPr>
          <w:t xml:space="preserve"> </w:t>
        </w:r>
        <w:r w:rsidRPr="00C72F56">
          <w:rPr>
            <w:rStyle w:val="af6"/>
            <w:rFonts w:cs="Times New Roman"/>
            <w:noProof/>
          </w:rPr>
          <w:t>Subgroup analyses of the association between PBF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7B29904" w14:textId="5B42F9EE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81" w:history="1">
        <w:r w:rsidRPr="00C72F56">
          <w:rPr>
            <w:rStyle w:val="af6"/>
            <w:rFonts w:cs="Times New Roman"/>
            <w:b/>
            <w:bCs/>
            <w:noProof/>
          </w:rPr>
          <w:t>eTable 10</w:t>
        </w:r>
        <w:r w:rsidRPr="00C72F56">
          <w:rPr>
            <w:rStyle w:val="af6"/>
            <w:rFonts w:cs="Times New Roman"/>
            <w:noProof/>
          </w:rPr>
          <w:t>. Subgroup analyses of the association between FMM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9A4FEB4" w14:textId="1F66F24B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82" w:history="1">
        <w:r w:rsidRPr="00C72F56">
          <w:rPr>
            <w:rStyle w:val="af6"/>
            <w:rFonts w:cs="Times New Roman"/>
            <w:b/>
            <w:bCs/>
            <w:noProof/>
          </w:rPr>
          <w:t>eTable 11</w:t>
        </w:r>
        <w:r w:rsidRPr="00C72F56">
          <w:rPr>
            <w:rStyle w:val="af6"/>
            <w:rFonts w:cs="Times New Roman"/>
            <w:noProof/>
          </w:rPr>
          <w:t>. Subgroup analyses of the association between PFFM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9CC077A" w14:textId="280A6F24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83" w:history="1">
        <w:r w:rsidRPr="00C72F56">
          <w:rPr>
            <w:rStyle w:val="af6"/>
            <w:rFonts w:cs="Times New Roman"/>
            <w:b/>
            <w:bCs/>
            <w:noProof/>
          </w:rPr>
          <w:t>eTable 12</w:t>
        </w:r>
        <w:r w:rsidRPr="00C72F56">
          <w:rPr>
            <w:rStyle w:val="af6"/>
            <w:rFonts w:cs="Times New Roman"/>
            <w:noProof/>
          </w:rPr>
          <w:t>. Subgroup analyses of the association between MM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3477CC1" w14:textId="580C34A5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84" w:history="1">
        <w:r w:rsidRPr="00C72F56">
          <w:rPr>
            <w:rStyle w:val="af6"/>
            <w:rFonts w:cs="Times New Roman"/>
            <w:b/>
            <w:bCs/>
            <w:noProof/>
          </w:rPr>
          <w:t>eTable 13</w:t>
        </w:r>
        <w:r w:rsidRPr="00C72F56">
          <w:rPr>
            <w:rStyle w:val="af6"/>
            <w:rFonts w:cs="Times New Roman"/>
            <w:noProof/>
          </w:rPr>
          <w:t>.</w:t>
        </w:r>
        <w:r w:rsidRPr="00C72F56">
          <w:rPr>
            <w:rStyle w:val="af6"/>
            <w:rFonts w:cs="Times New Roman"/>
            <w:b/>
            <w:bCs/>
            <w:noProof/>
          </w:rPr>
          <w:t xml:space="preserve"> </w:t>
        </w:r>
        <w:r w:rsidRPr="00C72F56">
          <w:rPr>
            <w:rStyle w:val="af6"/>
            <w:rFonts w:cs="Times New Roman"/>
            <w:noProof/>
          </w:rPr>
          <w:t>Subgroup analyses of the association between PMM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889E31D" w14:textId="3F17D7C9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85" w:history="1">
        <w:r w:rsidRPr="00C72F56">
          <w:rPr>
            <w:rStyle w:val="af6"/>
            <w:rFonts w:cs="Times New Roman"/>
            <w:b/>
            <w:bCs/>
            <w:noProof/>
          </w:rPr>
          <w:t>eTable 14</w:t>
        </w:r>
        <w:r w:rsidRPr="00C72F56">
          <w:rPr>
            <w:rStyle w:val="af6"/>
            <w:rFonts w:cs="Times New Roman"/>
            <w:noProof/>
          </w:rPr>
          <w:t>. Subgroup analyses of the association between protein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CDA91B2" w14:textId="339B1507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86" w:history="1">
        <w:r w:rsidRPr="00C72F56">
          <w:rPr>
            <w:rStyle w:val="af6"/>
            <w:rFonts w:cs="Times New Roman"/>
            <w:b/>
            <w:bCs/>
            <w:noProof/>
          </w:rPr>
          <w:t>eTable 15</w:t>
        </w:r>
        <w:r w:rsidRPr="00C72F56">
          <w:rPr>
            <w:rStyle w:val="af6"/>
            <w:rFonts w:cs="Times New Roman"/>
            <w:noProof/>
          </w:rPr>
          <w:t>. Subgroup analyses of the association between percent protein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8144269" w14:textId="2324CE0D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87" w:history="1">
        <w:r w:rsidRPr="00C72F56">
          <w:rPr>
            <w:rStyle w:val="af6"/>
            <w:rFonts w:cs="Times New Roman"/>
            <w:b/>
            <w:bCs/>
            <w:noProof/>
          </w:rPr>
          <w:t>eTable 16</w:t>
        </w:r>
        <w:r w:rsidRPr="00C72F56">
          <w:rPr>
            <w:rStyle w:val="af6"/>
            <w:rFonts w:cs="Times New Roman"/>
            <w:noProof/>
          </w:rPr>
          <w:t>. Subgroup analyses of the association between minerals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C44B3F2" w14:textId="208ED89D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88" w:history="1">
        <w:r w:rsidRPr="00C72F56">
          <w:rPr>
            <w:rStyle w:val="af6"/>
            <w:rFonts w:cs="Times New Roman"/>
            <w:b/>
            <w:bCs/>
            <w:noProof/>
          </w:rPr>
          <w:t>eTable 17</w:t>
        </w:r>
        <w:r w:rsidRPr="00C72F56">
          <w:rPr>
            <w:rStyle w:val="af6"/>
            <w:rFonts w:cs="Times New Roman"/>
            <w:noProof/>
          </w:rPr>
          <w:t>.</w:t>
        </w:r>
        <w:r w:rsidRPr="00C72F56">
          <w:rPr>
            <w:rStyle w:val="af6"/>
            <w:rFonts w:cs="Times New Roman"/>
            <w:b/>
            <w:bCs/>
            <w:noProof/>
          </w:rPr>
          <w:t xml:space="preserve"> </w:t>
        </w:r>
        <w:r w:rsidRPr="00C72F56">
          <w:rPr>
            <w:rStyle w:val="af6"/>
            <w:rFonts w:cs="Times New Roman"/>
            <w:noProof/>
          </w:rPr>
          <w:t>Subgroup analyses of the association between percent minerals and birth 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2B84A25" w14:textId="792E32A2" w:rsidR="001510FA" w:rsidRDefault="001510FA">
      <w:pPr>
        <w:pStyle w:val="TOC1"/>
        <w:tabs>
          <w:tab w:val="right" w:leader="dot" w:pos="8296"/>
        </w:tabs>
        <w:rPr>
          <w:rFonts w:asciiTheme="minorHAnsi" w:eastAsiaTheme="minorEastAsia" w:hAnsiTheme="minorHAnsi"/>
          <w:noProof/>
          <w:sz w:val="21"/>
        </w:rPr>
      </w:pPr>
      <w:hyperlink w:anchor="_Toc198478589" w:history="1">
        <w:r w:rsidRPr="00C72F56">
          <w:rPr>
            <w:rStyle w:val="af6"/>
            <w:rFonts w:eastAsiaTheme="majorEastAsia" w:cs="Times New Roman"/>
            <w:b/>
            <w:bCs/>
            <w:noProof/>
          </w:rPr>
          <w:t>eFigure.</w:t>
        </w:r>
        <w:r w:rsidRPr="00C72F56">
          <w:rPr>
            <w:rStyle w:val="af6"/>
            <w:rFonts w:eastAsiaTheme="majorEastAsia" w:cs="Times New Roman"/>
            <w:noProof/>
          </w:rPr>
          <w:t xml:space="preserve"> Dose-Response Association of Maternal Body Composition with Offspring Birth Weigh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785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E334400" w14:textId="13013168" w:rsidR="004D4B58" w:rsidRPr="00992C17" w:rsidRDefault="001510FA">
      <w:pPr>
        <w:widowControl/>
        <w:jc w:val="lef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fldChar w:fldCharType="end"/>
      </w:r>
      <w:r w:rsidR="004D4B5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p w14:paraId="0AEA9175" w14:textId="05876463" w:rsidR="00E31AC8" w:rsidRPr="004D4B58" w:rsidRDefault="00E31AC8" w:rsidP="00992C17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bookmarkStart w:id="0" w:name="_Toc198478572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1</w:t>
      </w:r>
      <w:r>
        <w:rPr>
          <w:rFonts w:ascii="宋体" w:eastAsia="宋体" w:hAnsi="宋体" w:cs="宋体" w:hint="eastAsia"/>
          <w:b/>
          <w:bCs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commended weight gain standards during pregnancy in China</w:t>
      </w:r>
      <w:bookmarkEnd w:id="0"/>
    </w:p>
    <w:tbl>
      <w:tblPr>
        <w:tblStyle w:val="af1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3765"/>
      </w:tblGrid>
      <w:tr w:rsidR="00E31AC8" w:rsidRPr="004D4B58" w14:paraId="36A72E36" w14:textId="77777777" w:rsidTr="00297C42">
        <w:trPr>
          <w:trHeight w:val="316"/>
        </w:trPr>
        <w:tc>
          <w:tcPr>
            <w:tcW w:w="4531" w:type="dxa"/>
            <w:tcBorders>
              <w:bottom w:val="single" w:sz="4" w:space="0" w:color="auto"/>
            </w:tcBorders>
          </w:tcPr>
          <w:p w14:paraId="63DAE143" w14:textId="77777777" w:rsidR="00E31AC8" w:rsidRPr="004D4B58" w:rsidRDefault="00E31AC8" w:rsidP="007A2710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4D4B5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Pre-pregnancy Body Mass Index (BMI) Categories</w:t>
            </w:r>
          </w:p>
        </w:tc>
        <w:tc>
          <w:tcPr>
            <w:tcW w:w="3765" w:type="dxa"/>
            <w:tcBorders>
              <w:bottom w:val="single" w:sz="4" w:space="0" w:color="auto"/>
            </w:tcBorders>
          </w:tcPr>
          <w:p w14:paraId="5F00A42D" w14:textId="77777777" w:rsidR="00E31AC8" w:rsidRPr="004D4B58" w:rsidRDefault="00E31AC8" w:rsidP="007A2710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4D4B5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Total Gestational Weight Gain Range(kg)</w:t>
            </w:r>
          </w:p>
        </w:tc>
      </w:tr>
      <w:tr w:rsidR="00E31AC8" w:rsidRPr="004D4B58" w14:paraId="06930E04" w14:textId="77777777" w:rsidTr="00297C42">
        <w:trPr>
          <w:trHeight w:val="316"/>
        </w:trPr>
        <w:tc>
          <w:tcPr>
            <w:tcW w:w="4531" w:type="dxa"/>
            <w:tcBorders>
              <w:bottom w:val="nil"/>
            </w:tcBorders>
          </w:tcPr>
          <w:p w14:paraId="46A49B9E" w14:textId="77777777" w:rsidR="00E31AC8" w:rsidRPr="004D4B58" w:rsidRDefault="00E31AC8" w:rsidP="007A271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4D4B5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Underweight (BMI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＜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18.5 kg/m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vertAlign w:val="superscript"/>
              </w:rPr>
              <w:t xml:space="preserve">2 </w:t>
            </w:r>
            <w:r w:rsidRPr="004D4B5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3765" w:type="dxa"/>
            <w:tcBorders>
              <w:bottom w:val="nil"/>
            </w:tcBorders>
          </w:tcPr>
          <w:p w14:paraId="33F2D99C" w14:textId="77777777" w:rsidR="00E31AC8" w:rsidRPr="004D4B58" w:rsidRDefault="00E31AC8" w:rsidP="007A2710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4D4B5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1.0 ~ 16.0</w:t>
            </w:r>
          </w:p>
        </w:tc>
      </w:tr>
      <w:tr w:rsidR="00E31AC8" w:rsidRPr="004D4B58" w14:paraId="062D9D1B" w14:textId="77777777" w:rsidTr="00297C42">
        <w:trPr>
          <w:trHeight w:val="316"/>
        </w:trPr>
        <w:tc>
          <w:tcPr>
            <w:tcW w:w="4531" w:type="dxa"/>
            <w:tcBorders>
              <w:top w:val="nil"/>
              <w:bottom w:val="nil"/>
            </w:tcBorders>
          </w:tcPr>
          <w:p w14:paraId="528D68D9" w14:textId="77777777" w:rsidR="00E31AC8" w:rsidRPr="004D4B58" w:rsidRDefault="00E31AC8" w:rsidP="007A271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4D4B5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ormal (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18.5 kg/m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vertAlign w:val="superscript"/>
              </w:rPr>
              <w:t>2</w:t>
            </w:r>
            <w:r w:rsidRPr="004D4B5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Pr="004D4B5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≤ </w:t>
            </w:r>
            <w:r w:rsidRPr="004D4B5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BMI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＜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24.0 kg/m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vertAlign w:val="superscript"/>
              </w:rPr>
              <w:t>2</w:t>
            </w:r>
            <w:r w:rsidRPr="004D4B5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3765" w:type="dxa"/>
            <w:tcBorders>
              <w:top w:val="nil"/>
              <w:bottom w:val="nil"/>
            </w:tcBorders>
          </w:tcPr>
          <w:p w14:paraId="15FC2BEB" w14:textId="77777777" w:rsidR="00E31AC8" w:rsidRPr="004D4B58" w:rsidRDefault="00E31AC8" w:rsidP="007A2710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4D4B58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8</w:t>
            </w:r>
            <w:r w:rsidRPr="004D4B5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.0 ~ 14.0</w:t>
            </w:r>
          </w:p>
        </w:tc>
      </w:tr>
      <w:tr w:rsidR="00E31AC8" w:rsidRPr="004D4B58" w14:paraId="2239F8F4" w14:textId="77777777" w:rsidTr="00297C42">
        <w:trPr>
          <w:trHeight w:val="316"/>
        </w:trPr>
        <w:tc>
          <w:tcPr>
            <w:tcW w:w="4531" w:type="dxa"/>
            <w:tcBorders>
              <w:top w:val="nil"/>
              <w:bottom w:val="nil"/>
            </w:tcBorders>
          </w:tcPr>
          <w:p w14:paraId="1EF0DA45" w14:textId="77777777" w:rsidR="00E31AC8" w:rsidRPr="004D4B58" w:rsidRDefault="00E31AC8" w:rsidP="007A271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4D4B5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verweight (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24.0 kg/m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vertAlign w:val="superscript"/>
              </w:rPr>
              <w:t>2</w:t>
            </w:r>
            <w:r w:rsidRPr="004D4B5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Pr="004D4B5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≤ </w:t>
            </w:r>
            <w:r w:rsidRPr="004D4B5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BMI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＜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28.0 kg/m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vertAlign w:val="superscript"/>
              </w:rPr>
              <w:t>2</w:t>
            </w:r>
            <w:r w:rsidRPr="004D4B5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3765" w:type="dxa"/>
            <w:tcBorders>
              <w:top w:val="nil"/>
              <w:bottom w:val="nil"/>
            </w:tcBorders>
          </w:tcPr>
          <w:p w14:paraId="18F24B28" w14:textId="77777777" w:rsidR="00E31AC8" w:rsidRPr="004D4B58" w:rsidRDefault="00E31AC8" w:rsidP="007A2710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4D4B58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7</w:t>
            </w:r>
            <w:r w:rsidRPr="004D4B5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.0 ~ 11.0</w:t>
            </w:r>
          </w:p>
        </w:tc>
      </w:tr>
      <w:tr w:rsidR="00E31AC8" w:rsidRPr="004D4B58" w14:paraId="5FD7B621" w14:textId="77777777" w:rsidTr="00297C42">
        <w:trPr>
          <w:trHeight w:val="316"/>
        </w:trPr>
        <w:tc>
          <w:tcPr>
            <w:tcW w:w="4531" w:type="dxa"/>
            <w:tcBorders>
              <w:top w:val="nil"/>
            </w:tcBorders>
          </w:tcPr>
          <w:p w14:paraId="25105DB1" w14:textId="77777777" w:rsidR="00E31AC8" w:rsidRPr="004D4B58" w:rsidRDefault="00E31AC8" w:rsidP="007A271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4D4B5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Overweight (BMI 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≥ 28.0 kg/m</w:t>
            </w:r>
            <w:r w:rsidRPr="004D4B58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vertAlign w:val="superscript"/>
              </w:rPr>
              <w:t>2</w:t>
            </w:r>
            <w:r w:rsidRPr="004D4B5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3765" w:type="dxa"/>
            <w:tcBorders>
              <w:top w:val="nil"/>
            </w:tcBorders>
          </w:tcPr>
          <w:p w14:paraId="7FE719DA" w14:textId="77777777" w:rsidR="00E31AC8" w:rsidRPr="004D4B58" w:rsidRDefault="00E31AC8" w:rsidP="007A2710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4D4B58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5</w:t>
            </w:r>
            <w:r w:rsidRPr="004D4B5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.0 ~ 9.0</w:t>
            </w:r>
          </w:p>
        </w:tc>
      </w:tr>
    </w:tbl>
    <w:p w14:paraId="71730C97" w14:textId="77777777" w:rsidR="00E31AC8" w:rsidRDefault="00E31AC8" w:rsidP="00E31AC8">
      <w:pPr>
        <w:widowControl/>
        <w:spacing w:line="360" w:lineRule="auto"/>
        <w:ind w:firstLineChars="200" w:firstLine="48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Gestational weight gain is classified as insufficient, appropriate, or excessive based on its relationship to pre-pregnancy BMI-specific total weight gain ranges: values below the range are defined as insufficient weight gain, those within the range as appropriate weight gain, and values exceeding the range as excessive weight gain.</w:t>
      </w:r>
    </w:p>
    <w:p w14:paraId="65B6FFAE" w14:textId="77777777" w:rsidR="00E31AC8" w:rsidRDefault="00E31AC8" w:rsidP="00E31AC8">
      <w:pPr>
        <w:widowControl/>
        <w:jc w:val="lef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p w14:paraId="387B95BF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Toc198478573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Subgroup analyses of the association between TBW and birth weight</w:t>
      </w:r>
      <w:bookmarkEnd w:id="1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082"/>
        <w:gridCol w:w="1168"/>
        <w:gridCol w:w="2047"/>
        <w:gridCol w:w="568"/>
        <w:gridCol w:w="1441"/>
      </w:tblGrid>
      <w:tr w:rsidR="00E31AC8" w14:paraId="55250575" w14:textId="77777777" w:rsidTr="007A2710">
        <w:trPr>
          <w:trHeight w:val="469"/>
          <w:tblHeader/>
          <w:jc w:val="center"/>
        </w:trPr>
        <w:tc>
          <w:tcPr>
            <w:tcW w:w="185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C8A9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703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CAFC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0035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CF43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223D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0F07F4E7" w14:textId="77777777" w:rsidTr="007A2710">
        <w:trPr>
          <w:trHeight w:val="398"/>
          <w:jc w:val="center"/>
        </w:trPr>
        <w:tc>
          <w:tcPr>
            <w:tcW w:w="1856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F2F0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703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AD02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FD74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5.58 (26.81 ~ 44.36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3D09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4D62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9845ABE" w14:textId="77777777" w:rsidTr="007A2710">
        <w:trPr>
          <w:trHeight w:val="261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B02E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A5E1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83E7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2531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9B7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74</w:t>
            </w:r>
          </w:p>
        </w:tc>
      </w:tr>
      <w:tr w:rsidR="00E31AC8" w14:paraId="73AFAA31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A0AD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F599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D9EA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0.01 (24.68 ~ 55.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C0C2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A7FA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A09F691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0FE0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F3A6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12B2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3.31 (17.11 ~ 49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27DC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FC44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bookmarkStart w:id="2" w:name="_GoBack"/>
            <w:bookmarkEnd w:id="2"/>
          </w:p>
        </w:tc>
      </w:tr>
      <w:tr w:rsidR="00E31AC8" w14:paraId="0AD58F2C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4EE8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02A7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A7E5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.27 (22.13 ~ 50.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C7D6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4D1E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D32569D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22EF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0015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F162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1C9E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CA1A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26</w:t>
            </w:r>
          </w:p>
        </w:tc>
      </w:tr>
      <w:tr w:rsidR="00E31AC8" w14:paraId="41D15EC9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1A1D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BC3E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6368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8.16 (24.76 ~ 51.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69DD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19E4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EBED0F5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E14D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180E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BC64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.14 (22.40 ~ 49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1BAB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5490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DE59060" w14:textId="77777777" w:rsidTr="007A2710">
        <w:trPr>
          <w:trHeight w:val="261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30AD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2B62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3329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4.33 (13.02 ~ 55.6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9844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4906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C491D18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0602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4C71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7069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58A8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040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72</w:t>
            </w:r>
          </w:p>
        </w:tc>
      </w:tr>
      <w:tr w:rsidR="00E31AC8" w14:paraId="0DDA8F07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DDA3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9482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291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4.09 (23.24 ~ 44.9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0732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ED83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91B41D5" w14:textId="77777777" w:rsidTr="007A2710">
        <w:trPr>
          <w:trHeight w:val="398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DC47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75A5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22D5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21.15 (-53.75 ~ 11.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1A1F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E7DC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2D21C01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977B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2CAE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EB97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4.64 (19.56 ~ 49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DD0E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3795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52C150A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9045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85D5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2AED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B85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BBD5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54</w:t>
            </w:r>
          </w:p>
        </w:tc>
      </w:tr>
      <w:tr w:rsidR="00E31AC8" w14:paraId="272EB8F5" w14:textId="77777777" w:rsidTr="007A2710">
        <w:trPr>
          <w:trHeight w:val="347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FF75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00B1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52B7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1.03 (28.88 ~ 53.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17F7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324F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B219A84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A47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8B18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0AF0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7.10 (4.03 ~ 50.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6EDC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D473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44E79B5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180C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5854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6660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1.32 (15.65 ~ 46.9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5231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EF4B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9F6CBFF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BFD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F5F9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2FE7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8261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B2A6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43</w:t>
            </w:r>
          </w:p>
        </w:tc>
      </w:tr>
      <w:tr w:rsidR="00E31AC8" w14:paraId="5D61A703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CC4E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eastAsia="宋体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AFF3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E331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3.61 (23.07 ~ 44.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A6C6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D285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3944B36" w14:textId="77777777" w:rsidTr="007A2710">
        <w:trPr>
          <w:trHeight w:val="254"/>
          <w:jc w:val="center"/>
        </w:trPr>
        <w:tc>
          <w:tcPr>
            <w:tcW w:w="1856" w:type="pct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0FF4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eastAsia="宋体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703" w:type="pct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DEA7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8760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2.53 (26.31 ~ 58.7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4B73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4CC0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F44D38C" w14:textId="77777777" w:rsidTr="007A2710">
        <w:trPr>
          <w:trHeight w:val="319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63D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5E745C9A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111695F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3" w:name="_Toc198478574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Subgroup analyses of the association between PTBW and birth weight</w:t>
      </w:r>
      <w:bookmarkEnd w:id="3"/>
    </w:p>
    <w:tbl>
      <w:tblPr>
        <w:tblW w:w="4962" w:type="pct"/>
        <w:jc w:val="center"/>
        <w:tblLook w:val="04A0" w:firstRow="1" w:lastRow="0" w:firstColumn="1" w:lastColumn="0" w:noHBand="0" w:noVBand="1"/>
      </w:tblPr>
      <w:tblGrid>
        <w:gridCol w:w="2909"/>
        <w:gridCol w:w="1214"/>
        <w:gridCol w:w="2046"/>
        <w:gridCol w:w="576"/>
        <w:gridCol w:w="1498"/>
      </w:tblGrid>
      <w:tr w:rsidR="00E31AC8" w14:paraId="61C41CDF" w14:textId="77777777" w:rsidTr="007A2710">
        <w:trPr>
          <w:trHeight w:val="468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42AC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A79F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52EB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D778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00CB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7C2F2E58" w14:textId="77777777" w:rsidTr="007A2710">
        <w:trPr>
          <w:trHeight w:val="300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492D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3322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7E46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.10 (-4.61 ~ 14.82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1FBE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0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A183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623CA4B" w14:textId="77777777" w:rsidTr="007A2710">
        <w:trPr>
          <w:trHeight w:val="16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1F3A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D607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A159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BE8D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0B6D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42</w:t>
            </w:r>
          </w:p>
        </w:tc>
      </w:tr>
      <w:tr w:rsidR="00E31AC8" w14:paraId="67EB950F" w14:textId="77777777" w:rsidTr="007A2710">
        <w:trPr>
          <w:trHeight w:val="29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49E2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4F2A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D9D0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6.16 (-24.26 ~ 11.9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DDD6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3734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3939195" w14:textId="77777777" w:rsidTr="007A271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247D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B432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BD12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6.41 (0.37 ~ 32.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4E3C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1F0E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0A42CC1" w14:textId="77777777" w:rsidTr="007A2710">
        <w:trPr>
          <w:trHeight w:val="29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4B56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10E8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8567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.14 (-13.09 ~ 19.3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92CB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5C93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4C569BE" w14:textId="77777777" w:rsidTr="007A2710">
        <w:trPr>
          <w:trHeight w:val="16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5945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7EE1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5120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1D9E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07B4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71</w:t>
            </w:r>
          </w:p>
        </w:tc>
      </w:tr>
      <w:tr w:rsidR="00E31AC8" w14:paraId="39C6B253" w14:textId="77777777" w:rsidTr="007A271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684E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5547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5CB5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0 (-14.33 ~ 15.9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7BE3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9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8775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C44827E" w14:textId="77777777" w:rsidTr="007A2710">
        <w:trPr>
          <w:trHeight w:val="29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3E7B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CBE2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7CF3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.44 (-5.14 ~ 24.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60E4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FBA8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9F1209A" w14:textId="77777777" w:rsidTr="007A271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F22B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3CBE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3304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.38 (-20.89 ~ 27.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F937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A2D1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00613FB" w14:textId="77777777" w:rsidTr="007A2710">
        <w:trPr>
          <w:trHeight w:val="16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C8BD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D6D0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D838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BE34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A0F3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92</w:t>
            </w:r>
          </w:p>
        </w:tc>
      </w:tr>
      <w:tr w:rsidR="00E31AC8" w14:paraId="5DCFA1A7" w14:textId="77777777" w:rsidTr="007A2710">
        <w:trPr>
          <w:trHeight w:val="29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9791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68F2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F201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.13 (-5.70 ~ 15.9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FDAE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E2FE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AC702E7" w14:textId="77777777" w:rsidTr="007A271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9787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FE75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ADA9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20.01 (-41.97 ~ 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073A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10CD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6669818" w14:textId="77777777" w:rsidTr="007A2710">
        <w:trPr>
          <w:trHeight w:val="29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72D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8D88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7446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.47 (-11.81 ~ 18.7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8E8D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9080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A926F9E" w14:textId="77777777" w:rsidTr="007A2710">
        <w:trPr>
          <w:trHeight w:val="16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57B2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173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8355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3F8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F8DE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98</w:t>
            </w:r>
          </w:p>
        </w:tc>
      </w:tr>
      <w:tr w:rsidR="00E31AC8" w14:paraId="0E8A2578" w14:textId="77777777" w:rsidTr="007A271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0BE7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6B7D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67A6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.22 (-6.15 ~ 20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2CB6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3517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C7A0917" w14:textId="77777777" w:rsidTr="007A2710">
        <w:trPr>
          <w:trHeight w:val="29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C262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FF9B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C862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.08 (-11.73 ~ 33.8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34C6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5E04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FFAA6A6" w14:textId="77777777" w:rsidTr="007A2710">
        <w:trPr>
          <w:trHeight w:val="29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B968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A13A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0D55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8.98 (-26.72 ~ 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65FF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CB1B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F81B31A" w14:textId="77777777" w:rsidTr="007A2710">
        <w:trPr>
          <w:trHeight w:val="16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8211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A7A0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9008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59FD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1FDC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67</w:t>
            </w:r>
          </w:p>
        </w:tc>
      </w:tr>
      <w:tr w:rsidR="00E31AC8" w14:paraId="58FE2516" w14:textId="77777777" w:rsidTr="007A2710">
        <w:trPr>
          <w:trHeight w:val="297"/>
          <w:jc w:val="center"/>
        </w:trPr>
        <w:tc>
          <w:tcPr>
            <w:tcW w:w="29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0D74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32F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0C61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.04 (-7.83 ~ 15.9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D14D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5287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A4AE415" w14:textId="77777777" w:rsidTr="007A2710">
        <w:trPr>
          <w:trHeight w:val="297"/>
          <w:jc w:val="center"/>
        </w:trPr>
        <w:tc>
          <w:tcPr>
            <w:tcW w:w="2909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19E4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0CE3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52E4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.83 (-10.47 ~ 24.1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D99D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36F2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D19FB33" w14:textId="77777777" w:rsidTr="007A2710">
        <w:trPr>
          <w:trHeight w:val="215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CE21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28C69684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65890843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50EE906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4" w:name="_Toc198478575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4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Subgroup analyses of the association between ICF and birth weight</w:t>
      </w:r>
      <w:bookmarkEnd w:id="4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893"/>
        <w:gridCol w:w="1209"/>
        <w:gridCol w:w="2126"/>
        <w:gridCol w:w="587"/>
        <w:gridCol w:w="1491"/>
      </w:tblGrid>
      <w:tr w:rsidR="00E31AC8" w14:paraId="56455434" w14:textId="77777777" w:rsidTr="007A2710">
        <w:trPr>
          <w:trHeight w:val="469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E809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812E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9C69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3675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F62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7EB960D3" w14:textId="77777777" w:rsidTr="007A2710">
        <w:trPr>
          <w:trHeight w:val="376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C2E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3958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BDA2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4.81 (40.52 ~ 69.1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D8F1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66B2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150057F" w14:textId="77777777" w:rsidTr="007A2710">
        <w:trPr>
          <w:trHeight w:val="20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47E8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7E9D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20E2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4F6F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2EF3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79</w:t>
            </w:r>
          </w:p>
        </w:tc>
      </w:tr>
      <w:tr w:rsidR="00E31AC8" w14:paraId="5B60CDBD" w14:textId="77777777" w:rsidTr="007A2710">
        <w:trPr>
          <w:trHeight w:val="37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F9DE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A36D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669E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1.46 (36.23 ~ 86.7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9018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B9C1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13E6050" w14:textId="77777777" w:rsidTr="007A2710">
        <w:trPr>
          <w:trHeight w:val="37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1B75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3126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5705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9.74 (23.40 ~ 76.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4075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B260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B7A1883" w14:textId="77777777" w:rsidTr="007A2710">
        <w:trPr>
          <w:trHeight w:val="37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1B66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E6E7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1CE0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6.84 (33.97 ~ 79.7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914B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BAEB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3AFAD41" w14:textId="77777777" w:rsidTr="007A2710">
        <w:trPr>
          <w:trHeight w:val="20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B53B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7BD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C2AD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507E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C5F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74</w:t>
            </w:r>
          </w:p>
        </w:tc>
      </w:tr>
      <w:tr w:rsidR="00E31AC8" w14:paraId="0E9DE628" w14:textId="77777777" w:rsidTr="007A2710">
        <w:trPr>
          <w:trHeight w:val="37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6766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7F99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F295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6.95 (34.95 ~ 78.9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0CDE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73F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1220B66" w14:textId="77777777" w:rsidTr="007A2710">
        <w:trPr>
          <w:trHeight w:val="37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34F9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1437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751B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6.46 (34.25 ~ 78.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635D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B5B1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29726C0" w14:textId="77777777" w:rsidTr="007A2710">
        <w:trPr>
          <w:trHeight w:val="37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C08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18B9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46BA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5.75 (21.37 ~ 90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1FF8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4DF4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7E74E7F" w14:textId="77777777" w:rsidTr="007A2710">
        <w:trPr>
          <w:trHeight w:val="20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659C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02DA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4E04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DA20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D6E9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58</w:t>
            </w:r>
          </w:p>
        </w:tc>
      </w:tr>
      <w:tr w:rsidR="00E31AC8" w14:paraId="5CA1936A" w14:textId="77777777" w:rsidTr="007A2710">
        <w:trPr>
          <w:trHeight w:val="37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B433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E701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F1DC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2.62 (35.12 ~ 70.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5A1E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0C92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71F67F7" w14:textId="77777777" w:rsidTr="007A2710">
        <w:trPr>
          <w:trHeight w:val="37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136D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13D6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C8E5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36.52 (-87.51 ~ 14.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E92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8952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D7459D1" w14:textId="77777777" w:rsidTr="007A2710">
        <w:trPr>
          <w:trHeight w:val="37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4445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FE1F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C27C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4.12 (29.42 ~ 78.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EEAD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4030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816D5A3" w14:textId="77777777" w:rsidTr="007A2710">
        <w:trPr>
          <w:trHeight w:val="20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6649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DE18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0D3E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D133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5F7F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57</w:t>
            </w:r>
          </w:p>
        </w:tc>
      </w:tr>
      <w:tr w:rsidR="00E31AC8" w14:paraId="05B4D234" w14:textId="77777777" w:rsidTr="007A2710">
        <w:trPr>
          <w:trHeight w:val="37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EA17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4FE2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66F7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4.00 (44.22 ~ 83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FE20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F1BA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A235374" w14:textId="77777777" w:rsidTr="007A2710">
        <w:trPr>
          <w:trHeight w:val="37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0C40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CD75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D470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9.62 (2.42 ~ 76.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A69A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4EA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3C9F689" w14:textId="77777777" w:rsidTr="007A2710">
        <w:trPr>
          <w:trHeight w:val="37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5707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8719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A074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7.70 (22.06 ~ 73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5A70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4890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200FF7B" w14:textId="77777777" w:rsidTr="007A2710">
        <w:trPr>
          <w:trHeight w:val="2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3BE8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2572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65FE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976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FBA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52</w:t>
            </w:r>
          </w:p>
        </w:tc>
      </w:tr>
      <w:tr w:rsidR="00E31AC8" w14:paraId="358E3EC1" w14:textId="77777777" w:rsidTr="007A2710">
        <w:trPr>
          <w:trHeight w:val="371"/>
          <w:jc w:val="center"/>
        </w:trPr>
        <w:tc>
          <w:tcPr>
            <w:tcW w:w="28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5D01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D34B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B1A2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1.81 (34.63 ~ 68.9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8332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FFE5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9C719EA" w14:textId="77777777" w:rsidTr="007A2710">
        <w:trPr>
          <w:trHeight w:val="371"/>
          <w:jc w:val="center"/>
        </w:trPr>
        <w:tc>
          <w:tcPr>
            <w:tcW w:w="2894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A4D7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A1EB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9994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5.61 (39.21 ~ 92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99B8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F302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B130E41" w14:textId="77777777" w:rsidTr="007A2710">
        <w:trPr>
          <w:trHeight w:val="268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A065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057C39F7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C8793F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5" w:name="_Toc198478576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5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Subgroup analyses of the association between PICF and birth weight</w:t>
      </w:r>
      <w:bookmarkEnd w:id="5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901"/>
        <w:gridCol w:w="1212"/>
        <w:gridCol w:w="2123"/>
        <w:gridCol w:w="575"/>
        <w:gridCol w:w="1495"/>
      </w:tblGrid>
      <w:tr w:rsidR="00E31AC8" w14:paraId="17409481" w14:textId="77777777" w:rsidTr="007A2710">
        <w:trPr>
          <w:trHeight w:val="463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0286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B9C7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E43F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33B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CF1A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50A77A0A" w14:textId="77777777" w:rsidTr="007A2710">
        <w:trPr>
          <w:trHeight w:val="411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DC8B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AFD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B5D6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.13 (-12.08 ~ 18.34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C279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87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6C10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156E171" w14:textId="77777777" w:rsidTr="007A2710">
        <w:trPr>
          <w:trHeight w:val="22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1A55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05D3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598D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56C5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9FF6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25</w:t>
            </w:r>
          </w:p>
        </w:tc>
      </w:tr>
      <w:tr w:rsidR="00E31AC8" w14:paraId="2003D4AC" w14:textId="77777777" w:rsidTr="007A2710">
        <w:trPr>
          <w:trHeight w:val="40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35E2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D20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6C6D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16.14 (-44.16 ~ 11.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6ED9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5784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BAFFF27" w14:textId="77777777" w:rsidTr="007A2710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289A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83D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A97F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9.46 (-5.81 ~ 44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4C10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E5C1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D617765" w14:textId="77777777" w:rsidTr="007A2710">
        <w:trPr>
          <w:trHeight w:val="40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C4D5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0CC9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5949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.27 (-23.24 ~ 27.7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27FF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3B3B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F0F13A6" w14:textId="77777777" w:rsidTr="007A2710">
        <w:trPr>
          <w:trHeight w:val="22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E65B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FDE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73B2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5F80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9E83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915</w:t>
            </w:r>
          </w:p>
        </w:tc>
      </w:tr>
      <w:tr w:rsidR="00E31AC8" w14:paraId="7804C6A6" w14:textId="77777777" w:rsidTr="007A2710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1969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A8C5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7116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7.42 (-30.93 ~ 16.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3FC9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E8BC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2F826CE" w14:textId="77777777" w:rsidTr="007A2710">
        <w:trPr>
          <w:trHeight w:val="40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5D67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0D54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633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.93 (-10.86 ~ 34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5738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DB22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2B910AF" w14:textId="77777777" w:rsidTr="007A2710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5A64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975F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E91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.46 (-32.41 ~ 45.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33A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9E2A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2C6AF21" w14:textId="77777777" w:rsidTr="007A2710">
        <w:trPr>
          <w:trHeight w:val="22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1F89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BA6B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82BE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8F9F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B13E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59</w:t>
            </w:r>
          </w:p>
        </w:tc>
      </w:tr>
      <w:tr w:rsidR="00E31AC8" w14:paraId="3379C220" w14:textId="77777777" w:rsidTr="007A2710">
        <w:trPr>
          <w:trHeight w:val="40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9395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A7D5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7B3F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.77 (-11.62 ~ 23.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1105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D614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C9EF183" w14:textId="77777777" w:rsidTr="007A2710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91D9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0D2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1C5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33.19 (-66.63 ~ 0.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0FBD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AD7A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C95939F" w14:textId="77777777" w:rsidTr="007A2710">
        <w:trPr>
          <w:trHeight w:val="40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4070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D981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855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.13 (-22.06 ~ 26.3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761E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376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FB9CF21" w14:textId="77777777" w:rsidTr="007A2710">
        <w:trPr>
          <w:trHeight w:val="22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CF82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7DAC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03D5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DE58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C663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53</w:t>
            </w:r>
          </w:p>
        </w:tc>
      </w:tr>
      <w:tr w:rsidR="00E31AC8" w14:paraId="4D0CE70C" w14:textId="77777777" w:rsidTr="007A2710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BF09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9B54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B8E1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.97 (-13.75 ~ 27.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74F3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6CDA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5DA4625" w14:textId="77777777" w:rsidTr="007A2710">
        <w:trPr>
          <w:trHeight w:val="40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88D9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D296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A5A2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.55 (-24.57 ~ 47.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1F6D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874E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EC09D4D" w14:textId="77777777" w:rsidTr="007A2710">
        <w:trPr>
          <w:trHeight w:val="40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1CD0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4AD8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3437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19.50 (-47.63 ~ 8.6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9B2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DF0E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D41C459" w14:textId="77777777" w:rsidTr="007A2710">
        <w:trPr>
          <w:trHeight w:val="23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F475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0F9E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FBAD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0364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F300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37</w:t>
            </w:r>
          </w:p>
        </w:tc>
      </w:tr>
      <w:tr w:rsidR="00E31AC8" w14:paraId="696C2ADA" w14:textId="77777777" w:rsidTr="007A2710">
        <w:trPr>
          <w:trHeight w:val="405"/>
          <w:jc w:val="center"/>
        </w:trPr>
        <w:tc>
          <w:tcPr>
            <w:tcW w:w="29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65B5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A8CE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CE05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.33 (-17.11 ~ 19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6988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6851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FC1A660" w14:textId="77777777" w:rsidTr="007A2710">
        <w:trPr>
          <w:trHeight w:val="405"/>
          <w:jc w:val="center"/>
        </w:trPr>
        <w:tc>
          <w:tcPr>
            <w:tcW w:w="2901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4DE2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CADF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B483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.30 (-21.24 ~ 33.8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ED54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9CB1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99AE4B2" w14:textId="77777777" w:rsidTr="007A2710">
        <w:trPr>
          <w:trHeight w:val="295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8630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36445782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6DDDDB5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6" w:name="_Toc198478577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6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Subgroup analyses of the association between ECF and birth weight</w:t>
      </w:r>
      <w:bookmarkEnd w:id="6"/>
    </w:p>
    <w:tbl>
      <w:tblPr>
        <w:tblW w:w="8329" w:type="dxa"/>
        <w:jc w:val="center"/>
        <w:tblLook w:val="04A0" w:firstRow="1" w:lastRow="0" w:firstColumn="1" w:lastColumn="0" w:noHBand="0" w:noVBand="1"/>
      </w:tblPr>
      <w:tblGrid>
        <w:gridCol w:w="2864"/>
        <w:gridCol w:w="1196"/>
        <w:gridCol w:w="2212"/>
        <w:gridCol w:w="581"/>
        <w:gridCol w:w="1476"/>
      </w:tblGrid>
      <w:tr w:rsidR="00E31AC8" w14:paraId="1B273B6F" w14:textId="77777777" w:rsidTr="007A2710">
        <w:trPr>
          <w:trHeight w:val="469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F4D8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E401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D522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4701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iCs/>
                <w:szCs w:val="21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BF8D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553774A5" w14:textId="77777777" w:rsidTr="007A2710">
        <w:trPr>
          <w:trHeight w:val="610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FE2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2EA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6A16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4.13 (72.06 ~ 116.19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B9C1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0728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2851270" w14:textId="77777777" w:rsidTr="007A2710">
        <w:trPr>
          <w:trHeight w:val="40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2CD9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5BFB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7DF1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63D8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2A15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04</w:t>
            </w:r>
          </w:p>
        </w:tc>
      </w:tr>
      <w:tr w:rsidR="00E31AC8" w14:paraId="4413B6AF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123E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A079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2F79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02.26 (64.90 ~ 139.6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02DD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CA6B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72DDB5F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41E0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002A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3796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3.61 (52.52 ~ 134.7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5DE2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867A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AC4307F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5939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BFE0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CA7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5.90 (59.51 ~ 132.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F864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020B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EF03F2B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5696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A6D0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4F3F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F34F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F244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32</w:t>
            </w:r>
          </w:p>
        </w:tc>
      </w:tr>
      <w:tr w:rsidR="00E31AC8" w14:paraId="287046CB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41A0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679D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D395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02.32 (69.47 ~ 135.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ECC8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0B4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E0FD17A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89E9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9776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57A6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6.05 (60.64 ~ 131.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5F47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18A9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C143225" w14:textId="77777777" w:rsidTr="007A2710">
        <w:trPr>
          <w:trHeight w:val="40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3F56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9960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E6EA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86.05 (30.92 ~ 141.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8C9A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CC73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5061182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49E1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2B54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1FAA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8BA0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623B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06</w:t>
            </w:r>
          </w:p>
        </w:tc>
      </w:tr>
      <w:tr w:rsidR="00E31AC8" w14:paraId="29D10CC8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A67C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BB0B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45B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.63 (64.57 ~ 120.6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894F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6B24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80249C1" w14:textId="77777777" w:rsidTr="007A2710">
        <w:trPr>
          <w:trHeight w:val="61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40BB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2CBD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1E45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42.52 (-127.45 ~ 42.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0FE1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FE21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2BCD89F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4351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4EA1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4C28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87.69 (50.50 ~ 124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796E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4D7E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BF6C6D0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F1BB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E7A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32B3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ECE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6CA9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81</w:t>
            </w:r>
          </w:p>
        </w:tc>
      </w:tr>
      <w:tr w:rsidR="00E31AC8" w14:paraId="5710E866" w14:textId="77777777" w:rsidTr="007A2710">
        <w:trPr>
          <w:trHeight w:val="53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6101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4768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51FD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04.08 (73.80 ~ 134.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4724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0AD3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4510B6B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0625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9F39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3642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9.15 (19.53 ~ 138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582F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DCEB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CE99920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FCAC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33C5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903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86.32 (46.78 ~ 125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CF61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A5F5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460B8F1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443C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828F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779A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19AF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28C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66</w:t>
            </w:r>
          </w:p>
        </w:tc>
      </w:tr>
      <w:tr w:rsidR="00E31AC8" w14:paraId="25D72029" w14:textId="77777777" w:rsidTr="007A2710">
        <w:trPr>
          <w:trHeight w:val="389"/>
          <w:jc w:val="center"/>
        </w:trPr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3C40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314A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C570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88.05 (61.70 ~ 114.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2C9C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4DB2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3536E03" w14:textId="77777777" w:rsidTr="007A2710">
        <w:trPr>
          <w:trHeight w:val="389"/>
          <w:jc w:val="center"/>
        </w:trPr>
        <w:tc>
          <w:tcPr>
            <w:tcW w:w="2864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98DF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780F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A52F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4.60 (73.37 ~ 155.8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E07D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0178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AAEE80E" w14:textId="77777777" w:rsidTr="007A2710">
        <w:trPr>
          <w:trHeight w:val="488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0260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13093CF3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64740447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1D4F501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Cs w:val="21"/>
        </w:rPr>
        <w:lastRenderedPageBreak/>
        <w:t xml:space="preserve"> </w:t>
      </w:r>
      <w:bookmarkStart w:id="7" w:name="_Toc198478578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7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Subgroup analyses of the association between PECF and birth weight</w:t>
      </w:r>
      <w:bookmarkEnd w:id="7"/>
    </w:p>
    <w:tbl>
      <w:tblPr>
        <w:tblW w:w="4999" w:type="pct"/>
        <w:jc w:val="center"/>
        <w:tblLook w:val="04A0" w:firstRow="1" w:lastRow="0" w:firstColumn="1" w:lastColumn="0" w:noHBand="0" w:noVBand="1"/>
      </w:tblPr>
      <w:tblGrid>
        <w:gridCol w:w="2886"/>
        <w:gridCol w:w="1205"/>
        <w:gridCol w:w="2155"/>
        <w:gridCol w:w="572"/>
        <w:gridCol w:w="1486"/>
      </w:tblGrid>
      <w:tr w:rsidR="00E31AC8" w14:paraId="785AA87E" w14:textId="77777777" w:rsidTr="007A2710">
        <w:trPr>
          <w:trHeight w:val="468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7FFB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97C2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C9D0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15D4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iCs/>
                <w:szCs w:val="21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5368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281594C6" w14:textId="77777777" w:rsidTr="007A2710">
        <w:trPr>
          <w:trHeight w:val="410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EF1E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39FD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88C7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4.99 (0.22 ~ 49.76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0BCD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48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A673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AEB83C9" w14:textId="77777777" w:rsidTr="007A2710">
        <w:trPr>
          <w:trHeight w:val="27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93ED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C2F1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8858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6D6D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CF7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68</w:t>
            </w:r>
          </w:p>
        </w:tc>
      </w:tr>
      <w:tr w:rsidR="00E31AC8" w14:paraId="0E1C455A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B89B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F073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401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.65 (-41.19 ~ 48.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D3A4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1490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70E4689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D481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27AC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C428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7.73 (16.30 ~ 99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073D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9715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EE894DA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4E2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1C4C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5F6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4.55 (-27.39 ~ 56.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A1CB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D920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1A474AB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3356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491D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B2A9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D9BA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9238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29</w:t>
            </w:r>
          </w:p>
        </w:tc>
      </w:tr>
      <w:tr w:rsidR="00E31AC8" w14:paraId="1FC1BFB6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C855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3029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7267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4.32 (-13.41 ~ 62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CAA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1846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EE0709A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45D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3835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26EE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1.27 (-6.95 ~ 69.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58D0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F273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6BA9CC6" w14:textId="77777777" w:rsidTr="007A2710">
        <w:trPr>
          <w:trHeight w:val="27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951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088B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8D95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.46 (-56.05 ~ 66.9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8011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E47F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544767A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D48E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35C4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7E1C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CEB1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428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28</w:t>
            </w:r>
          </w:p>
        </w:tc>
      </w:tr>
      <w:tr w:rsidR="00E31AC8" w14:paraId="1BB2D1DD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1E43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CC6C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3A8D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8.55 (-8.88 ~ 45.9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168C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D228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A1B723F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9DAE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0DFE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9D1D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39.60 (-97.44 ~ 18.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519B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8B38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42003A1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AA3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1D2D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30BF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7.02 (-21.58 ~ 55.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E54C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8090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7483286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7EB0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0B74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3CDC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9FA8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BC4C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04</w:t>
            </w:r>
          </w:p>
        </w:tc>
      </w:tr>
      <w:tr w:rsidR="00E31AC8" w14:paraId="56E765B0" w14:textId="77777777" w:rsidTr="007A2710">
        <w:trPr>
          <w:trHeight w:val="35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715A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73CE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8467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7.77 (-6.06 ~ 61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3B67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CDE4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6215B85" w14:textId="77777777" w:rsidTr="007A2710">
        <w:trPr>
          <w:trHeight w:val="41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4F75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2903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44BC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3.24 (-15.69 ~ 102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AEB8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B622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DA67469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0BFA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453D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0219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7.93 (-53.53 ~ 37.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4FB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CE47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1DE0DD4" w14:textId="77777777" w:rsidTr="007A2710">
        <w:trPr>
          <w:trHeight w:val="26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CDAA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D11E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4D80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F9FB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E108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12</w:t>
            </w:r>
          </w:p>
        </w:tc>
      </w:tr>
      <w:tr w:rsidR="00E31AC8" w14:paraId="2485D4AE" w14:textId="77777777" w:rsidTr="007A2710">
        <w:trPr>
          <w:trHeight w:val="263"/>
          <w:jc w:val="center"/>
        </w:trPr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5234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6590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1EE9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2.81 (-7.43 ~ 53.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A94D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C8CE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34FD03C" w14:textId="77777777" w:rsidTr="007A2710">
        <w:trPr>
          <w:trHeight w:val="263"/>
          <w:jc w:val="center"/>
        </w:trPr>
        <w:tc>
          <w:tcPr>
            <w:tcW w:w="2886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CE67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303A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F167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8.29 (-15.77 ~ 72.3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EEC4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AB64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230B850" w14:textId="77777777" w:rsidTr="007A2710">
        <w:trPr>
          <w:trHeight w:val="329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44CB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521BC42E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0E4200F1" w14:textId="77777777" w:rsidR="00E31AC8" w:rsidRDefault="00E31AC8" w:rsidP="00E31AC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52AC411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B08197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Theme="majorEastAsia" w:hAnsi="Times New Roman" w:cs="Times New Roman"/>
          <w:b/>
          <w:bCs/>
          <w:color w:val="000000" w:themeColor="text1"/>
          <w:kern w:val="0"/>
          <w:sz w:val="24"/>
          <w:szCs w:val="24"/>
        </w:rPr>
      </w:pPr>
      <w:bookmarkStart w:id="8" w:name="_Toc198478579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8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bgroup analyses of the association between FM and birth weight</w:t>
      </w:r>
      <w:bookmarkEnd w:id="8"/>
    </w:p>
    <w:tbl>
      <w:tblPr>
        <w:tblW w:w="4945" w:type="pct"/>
        <w:jc w:val="center"/>
        <w:tblLook w:val="04A0" w:firstRow="1" w:lastRow="0" w:firstColumn="1" w:lastColumn="0" w:noHBand="0" w:noVBand="1"/>
      </w:tblPr>
      <w:tblGrid>
        <w:gridCol w:w="2912"/>
        <w:gridCol w:w="1217"/>
        <w:gridCol w:w="1994"/>
        <w:gridCol w:w="591"/>
        <w:gridCol w:w="1501"/>
      </w:tblGrid>
      <w:tr w:rsidR="00E31AC8" w14:paraId="35DF8028" w14:textId="77777777" w:rsidTr="007A2710">
        <w:trPr>
          <w:trHeight w:val="468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8474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395A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13B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765A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iCs/>
                <w:szCs w:val="21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4474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70DEF284" w14:textId="77777777" w:rsidTr="007A2710">
        <w:trPr>
          <w:trHeight w:val="396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440B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AF0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25D0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.72 (7.76 ~ 23.67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72D6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4D4A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9942D32" w14:textId="77777777" w:rsidTr="007A2710">
        <w:trPr>
          <w:trHeight w:val="21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AA8B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74A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4B7E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0E6B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0291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12</w:t>
            </w:r>
          </w:p>
        </w:tc>
      </w:tr>
      <w:tr w:rsidR="00E31AC8" w14:paraId="439FB1F2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69D9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8C68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521F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6.61 (12.02 ~ 41.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5544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E12B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29731EA" w14:textId="77777777" w:rsidTr="007A2710">
        <w:trPr>
          <w:trHeight w:val="3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A59B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1BD2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1F63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.81 (-8.59 ~ 18.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FFB5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A248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56857F7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2E20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628D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9BB7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9.13 (5.93 ~ 32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890C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6FB0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EC2888E" w14:textId="77777777" w:rsidTr="007A2710">
        <w:trPr>
          <w:trHeight w:val="21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3693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8053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D35F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D4CC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66F2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25</w:t>
            </w:r>
          </w:p>
        </w:tc>
      </w:tr>
      <w:tr w:rsidR="00E31AC8" w14:paraId="2D5764F7" w14:textId="77777777" w:rsidTr="007A2710">
        <w:trPr>
          <w:trHeight w:val="3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D663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6E90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783D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8.01 (5.88 ~ 30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9D36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0F44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7D4CC04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91B2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4066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5953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.48 (3.06 ~ 27.9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996D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BF9A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A351068" w14:textId="77777777" w:rsidTr="007A2710">
        <w:trPr>
          <w:trHeight w:val="3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37B3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AA4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8931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4.08 (-4.82 ~ 32.9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EA9C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4E0E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B70783C" w14:textId="77777777" w:rsidTr="007A2710">
        <w:trPr>
          <w:trHeight w:val="21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31D6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AE38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7DBA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3908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B8D1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36</w:t>
            </w:r>
          </w:p>
        </w:tc>
      </w:tr>
      <w:tr w:rsidR="00E31AC8" w14:paraId="43FCCF68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1573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B7C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2B27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8.79 (0.22 ~ 17.3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69FA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8C57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2EDD17B" w14:textId="77777777" w:rsidTr="007A2710">
        <w:trPr>
          <w:trHeight w:val="3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DACC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B6DD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1DFD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6.15 (-7.89 ~ 40.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53C4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675B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7C4243A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A2EC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172F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546E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8.69 (0.15 ~ 17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EC4F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7340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647EAE6" w14:textId="77777777" w:rsidTr="007A2710">
        <w:trPr>
          <w:trHeight w:val="21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E685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6807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B366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34A8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F554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85</w:t>
            </w:r>
          </w:p>
        </w:tc>
      </w:tr>
      <w:tr w:rsidR="00E31AC8" w14:paraId="17FC4A1E" w14:textId="77777777" w:rsidTr="007A2710">
        <w:trPr>
          <w:trHeight w:val="3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B4C8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2A74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78A3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.40 (4.03 ~ 26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EF1E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3A13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DB1D6C3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42EE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80AC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1D98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6.86 (-3.09 ~ 36.8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3894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561B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58037AF" w14:textId="77777777" w:rsidTr="007A2710">
        <w:trPr>
          <w:trHeight w:val="38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8BC4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C980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2596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9.04 (6.43 ~ 31.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BC79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4AE5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D8C8F6F" w14:textId="77777777" w:rsidTr="007A2710">
        <w:trPr>
          <w:trHeight w:val="22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521C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C68D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DD7E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03EF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D3EB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904</w:t>
            </w:r>
          </w:p>
        </w:tc>
      </w:tr>
      <w:tr w:rsidR="00E31AC8" w14:paraId="2A292E76" w14:textId="77777777" w:rsidTr="007A2710">
        <w:trPr>
          <w:trHeight w:val="389"/>
          <w:jc w:val="center"/>
        </w:trPr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766B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B9E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E193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4.51 (4.52 ~ 24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9D08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0E54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2251D83" w14:textId="77777777" w:rsidTr="007A2710">
        <w:trPr>
          <w:trHeight w:val="389"/>
          <w:jc w:val="center"/>
        </w:trPr>
        <w:tc>
          <w:tcPr>
            <w:tcW w:w="2913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831E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EED8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BAEA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9.13 (5.74 ~ 32.5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94A7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A777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5F1657F" w14:textId="77777777" w:rsidTr="007A2710">
        <w:trPr>
          <w:trHeight w:val="284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A274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78CF9465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4E7CF009" w14:textId="77777777" w:rsidR="00E31AC8" w:rsidRDefault="00E31AC8" w:rsidP="00E31AC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A116129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77C93E34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E6448B3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bookmarkStart w:id="9" w:name="_Toc198478580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9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bgroup analyses of the association between PBF and birth weight</w:t>
      </w:r>
      <w:bookmarkEnd w:id="9"/>
    </w:p>
    <w:tbl>
      <w:tblPr>
        <w:tblW w:w="4995" w:type="pct"/>
        <w:jc w:val="center"/>
        <w:tblLook w:val="04A0" w:firstRow="1" w:lastRow="0" w:firstColumn="1" w:lastColumn="0" w:noHBand="0" w:noVBand="1"/>
      </w:tblPr>
      <w:tblGrid>
        <w:gridCol w:w="2933"/>
        <w:gridCol w:w="1226"/>
        <w:gridCol w:w="2045"/>
        <w:gridCol w:w="582"/>
        <w:gridCol w:w="1512"/>
      </w:tblGrid>
      <w:tr w:rsidR="00E31AC8" w14:paraId="3CED7C91" w14:textId="77777777" w:rsidTr="007A2710">
        <w:trPr>
          <w:trHeight w:val="472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5E5F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37CE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BC41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FAC0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iCs/>
                <w:szCs w:val="21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88A4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394246FC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098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5E83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B4AF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2.57 (-9.78 ~ 4.64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6F72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85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CFA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B26BFDF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9FB3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6C2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33C3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A20B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6B7D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24</w:t>
            </w:r>
          </w:p>
        </w:tc>
      </w:tr>
      <w:tr w:rsidR="00E31AC8" w14:paraId="2EE5926A" w14:textId="77777777" w:rsidTr="007A2710">
        <w:trPr>
          <w:trHeight w:val="33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B738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CD92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2ADA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.66 (-7.55 ~ 18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C40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612A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EA5315B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EC3E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D3A4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1575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8.67 (-20.82 ~ 3.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14CA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6494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CF27AAA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5BB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2EF7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8D27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2.72 (-14.75 ~ 9.3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DED5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7674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D9B4D1A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8C47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5FAF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9F1F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4132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EABA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90</w:t>
            </w:r>
          </w:p>
        </w:tc>
      </w:tr>
      <w:tr w:rsidR="00E31AC8" w14:paraId="65A2863D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9C3D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A5D4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94EA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6 (-10.85 ~ 11.3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B18D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49E1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151182C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4CBD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F6B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1646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4.48 (-15.46 ~ 6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5BDE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4064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F318B60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9360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AE03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96C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2.93 (-20.89 ~ 15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AD5A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E40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0556B58" w14:textId="77777777" w:rsidTr="007A2710">
        <w:trPr>
          <w:trHeight w:val="33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C9E4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07FF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A7B8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1BE7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5901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20</w:t>
            </w:r>
          </w:p>
        </w:tc>
      </w:tr>
      <w:tr w:rsidR="00E31AC8" w14:paraId="5838846C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3D02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5696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A146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3.89 (-11.89 ~ 4.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C6CE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BE04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4F424E4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D01A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4EBB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2832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.14 (-1.42 ~ 31.7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D215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4E1B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0444074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7F88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6014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BB7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0.34 (-11.70 ~ 11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9E7F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9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4560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BB606E3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95EA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2306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8871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3276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AFD5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76</w:t>
            </w:r>
          </w:p>
        </w:tc>
      </w:tr>
      <w:tr w:rsidR="00E31AC8" w14:paraId="592417DB" w14:textId="77777777" w:rsidTr="007A2710">
        <w:trPr>
          <w:trHeight w:val="43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31E3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ADF1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DA7F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4.91 (-14.73 ~ 4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2499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DCD9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27D725D" w14:textId="77777777" w:rsidTr="007A2710">
        <w:trPr>
          <w:trHeight w:val="33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400D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924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6450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1.66 (-19.29 ~ 15.9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3DC9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250A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0F71EDE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8FCC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6317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4848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.29 (-6.81 ~ 19.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D619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5FEA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284DB30" w14:textId="77777777" w:rsidTr="007A2710">
        <w:trPr>
          <w:trHeight w:val="3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7E81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F921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4977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33D3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F6AE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72</w:t>
            </w:r>
          </w:p>
        </w:tc>
      </w:tr>
      <w:tr w:rsidR="00E31AC8" w14:paraId="69C11D5F" w14:textId="77777777" w:rsidTr="007A2710">
        <w:trPr>
          <w:trHeight w:val="329"/>
          <w:jc w:val="center"/>
        </w:trPr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98DE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61C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BD9B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2.84 (-11.58 ~ 5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CE56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96DA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52817BE" w14:textId="77777777" w:rsidTr="007A2710">
        <w:trPr>
          <w:trHeight w:val="329"/>
          <w:jc w:val="center"/>
        </w:trPr>
        <w:tc>
          <w:tcPr>
            <w:tcW w:w="2934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0C71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18CD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4569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1.74 (-14.81 ~ 11.3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AB3D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17EB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46E0708" w14:textId="77777777" w:rsidTr="007A2710">
        <w:trPr>
          <w:trHeight w:val="403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389E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3C10ACE0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66C4E7A9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AF839E1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 </w:t>
      </w:r>
      <w:bookmarkStart w:id="10" w:name="_Toc198478581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1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Subgroup analyses of the association between FMM and birth weight</w:t>
      </w:r>
      <w:bookmarkEnd w:id="10"/>
    </w:p>
    <w:tbl>
      <w:tblPr>
        <w:tblW w:w="4885" w:type="pct"/>
        <w:jc w:val="center"/>
        <w:tblLook w:val="04A0" w:firstRow="1" w:lastRow="0" w:firstColumn="1" w:lastColumn="0" w:noHBand="0" w:noVBand="1"/>
      </w:tblPr>
      <w:tblGrid>
        <w:gridCol w:w="2866"/>
        <w:gridCol w:w="1196"/>
        <w:gridCol w:w="1996"/>
        <w:gridCol w:w="581"/>
        <w:gridCol w:w="1476"/>
      </w:tblGrid>
      <w:tr w:rsidR="00E31AC8" w14:paraId="384F2B88" w14:textId="77777777" w:rsidTr="007A2710">
        <w:trPr>
          <w:trHeight w:val="468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12D6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798E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13FD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9F85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iCs/>
                <w:szCs w:val="21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9CD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5FBEA82A" w14:textId="77777777" w:rsidTr="007A2710">
        <w:trPr>
          <w:trHeight w:val="357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5D8A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6174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7BBA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.98 (19.54 ~ 32.42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622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92A7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1D2DCB7" w14:textId="77777777" w:rsidTr="007A2710">
        <w:trPr>
          <w:trHeight w:val="23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62F0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7A66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72BA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2CA5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A0EB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00</w:t>
            </w:r>
          </w:p>
        </w:tc>
      </w:tr>
      <w:tr w:rsidR="00E31AC8" w14:paraId="12AA3C96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43B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4278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D6FC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8.83 (17.51 ~ 40.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5602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5DF7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B70F9C3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2F8F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7127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B880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3.93 (12.05 ~ 35.8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DCA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A3A7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B42B45D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A793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928D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0B59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6.64 (16.29 ~ 36.9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35AD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1C30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1874480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E13B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6918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A615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4B9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FD8A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50</w:t>
            </w:r>
          </w:p>
        </w:tc>
      </w:tr>
      <w:tr w:rsidR="00E31AC8" w14:paraId="4ED9E3B3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BC76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E942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5E00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7.60 (17.73 ~ 37.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F3F4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C955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1415012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1339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5722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9793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6.29 (16.24 ~ 36.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C298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19FE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C9E60D7" w14:textId="77777777" w:rsidTr="007A2710">
        <w:trPr>
          <w:trHeight w:val="23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9778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AC68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F6FD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.42 (9.80 ~ 41.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1EDB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A175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1780803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5D1B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B9A3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750E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74E2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D72B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76</w:t>
            </w:r>
          </w:p>
        </w:tc>
      </w:tr>
      <w:tr w:rsidR="00E31AC8" w14:paraId="168341EF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85A6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09F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582F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4.96 (17.02 ~ 32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D438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43BB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4C86F65" w14:textId="77777777" w:rsidTr="007A2710">
        <w:trPr>
          <w:trHeight w:val="35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5239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474A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B5DF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14.84 (-38.54 ~ 8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FC06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48DF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2E16638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61DA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B7C3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8EB7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.35 (14.22 ~ 36.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E623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AA8F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D56DCB5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B65A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7CCC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7B39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1F57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2738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74</w:t>
            </w:r>
          </w:p>
        </w:tc>
      </w:tr>
      <w:tr w:rsidR="00E31AC8" w14:paraId="4B10E8E7" w14:textId="77777777" w:rsidTr="007A2710">
        <w:trPr>
          <w:trHeight w:val="31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DDD8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757D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25D0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.89 (20.95 ~ 38.8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7A1A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20BF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00947BF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3C34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7611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3C70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9.64 (2.68 ~ 36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843E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2746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2E0989C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558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8390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03CE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3.07 (11.61 ~ 34.5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D138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20E6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1FAA86E" w14:textId="77777777" w:rsidTr="007A2710">
        <w:trPr>
          <w:trHeight w:val="22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B5BE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0C45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841C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F330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44F1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46</w:t>
            </w:r>
          </w:p>
        </w:tc>
      </w:tr>
      <w:tr w:rsidR="00E31AC8" w14:paraId="09CB6145" w14:textId="77777777" w:rsidTr="007A2710">
        <w:trPr>
          <w:trHeight w:val="229"/>
          <w:jc w:val="center"/>
        </w:trPr>
        <w:tc>
          <w:tcPr>
            <w:tcW w:w="28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C489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9D7B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67CC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4.61 (16.87 ~ 32.3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D8F3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C48A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6AE672D" w14:textId="77777777" w:rsidTr="007A2710">
        <w:trPr>
          <w:trHeight w:val="229"/>
          <w:jc w:val="center"/>
        </w:trPr>
        <w:tc>
          <w:tcPr>
            <w:tcW w:w="2865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F55A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4D8D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01B7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.98 (19.09 ~ 42.8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A1F6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CD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11E583E" w14:textId="77777777" w:rsidTr="007A2710">
        <w:trPr>
          <w:trHeight w:val="287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8F1B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442C1D09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6B62CC4A" w14:textId="77777777" w:rsidR="00E31AC8" w:rsidRDefault="00E31AC8" w:rsidP="00E31AC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84433E9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B884363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1" w:name="_Toc198478582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1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Subgroup analyses of the association between PFFM and birth weight</w:t>
      </w:r>
      <w:bookmarkEnd w:id="11"/>
    </w:p>
    <w:tbl>
      <w:tblPr>
        <w:tblW w:w="4888" w:type="pct"/>
        <w:jc w:val="center"/>
        <w:tblLook w:val="04A0" w:firstRow="1" w:lastRow="0" w:firstColumn="1" w:lastColumn="0" w:noHBand="0" w:noVBand="1"/>
      </w:tblPr>
      <w:tblGrid>
        <w:gridCol w:w="2872"/>
        <w:gridCol w:w="1199"/>
        <w:gridCol w:w="2001"/>
        <w:gridCol w:w="569"/>
        <w:gridCol w:w="1479"/>
      </w:tblGrid>
      <w:tr w:rsidR="00E31AC8" w14:paraId="2163C56A" w14:textId="77777777" w:rsidTr="007A2710">
        <w:trPr>
          <w:trHeight w:val="468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E33B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1B13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77ED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ACAD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iCs/>
                <w:szCs w:val="21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54D5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4F27F02E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934B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76B8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E6B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.61 (-3.55 ~ 10.77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133A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23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67AF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6138DD1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5F33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FA0E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B97C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B78E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AF3B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59</w:t>
            </w:r>
          </w:p>
        </w:tc>
      </w:tr>
      <w:tr w:rsidR="00E31AC8" w14:paraId="5FD9E68E" w14:textId="77777777" w:rsidTr="007A2710">
        <w:trPr>
          <w:trHeight w:val="20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44D7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C8D1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DBAC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5.65 (-18.87 ~ 7.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2E45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FCAF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E582603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EAF5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9DA6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C589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.56 (-0.30 ~ 23.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E808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58A5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F74E3C9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F9B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7876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32A2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.71 (-9.32 ~ 14.7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5E86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25C8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7540A33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3851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497F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7DBA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2F44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23AB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89</w:t>
            </w:r>
          </w:p>
        </w:tc>
      </w:tr>
      <w:tr w:rsidR="00E31AC8" w14:paraId="07C136F0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8207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167B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C69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0.25 (-11.36 ~ 10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59DA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9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D64D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3922C41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5519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7840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1555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.98 (-3.78 ~ 17.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3BF0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5246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0772EE0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8933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4FB3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5B95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.89 (-15.06 ~ 20.8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4AC2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C403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5263B3A" w14:textId="77777777" w:rsidTr="007A2710">
        <w:trPr>
          <w:trHeight w:val="20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457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C4E2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E4F0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9E5B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E17D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02</w:t>
            </w:r>
          </w:p>
        </w:tc>
      </w:tr>
      <w:tr w:rsidR="00E31AC8" w14:paraId="25BEBF66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ACD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C7DE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5EAB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.90 (-4.10 ~ 11.8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96CE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4BE2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8431CA3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16EF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ADB7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12C2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15.14 (-31.71 ~ 1.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6E30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052B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B67295C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E7C5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521B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B835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.12 (-8.95 ~ 13.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9440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330E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EB9D915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AB7C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8B21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51F0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4475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32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25</w:t>
            </w:r>
          </w:p>
        </w:tc>
      </w:tr>
      <w:tr w:rsidR="00E31AC8" w14:paraId="23CC3DD8" w14:textId="77777777" w:rsidTr="007A2710">
        <w:trPr>
          <w:trHeight w:val="26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9EB9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1094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EC74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.93 (-4.89 ~ 14.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F0B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0C18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ACDD052" w14:textId="77777777" w:rsidTr="007A2710">
        <w:trPr>
          <w:trHeight w:val="20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D41F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95B6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5609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.75 (-9.10 ~ 24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E56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7E0F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4A94A4F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DD84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E99E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3B7D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6.29 (-19.39 ~ 6.8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FB8E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51F9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A9FB910" w14:textId="77777777" w:rsidTr="007A2710">
        <w:trPr>
          <w:trHeight w:val="19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46E8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FE80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487D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B36C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0E5E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58</w:t>
            </w:r>
          </w:p>
        </w:tc>
      </w:tr>
      <w:tr w:rsidR="00E31AC8" w14:paraId="11B6957E" w14:textId="77777777" w:rsidTr="007A2710">
        <w:trPr>
          <w:trHeight w:val="196"/>
          <w:jc w:val="center"/>
        </w:trPr>
        <w:tc>
          <w:tcPr>
            <w:tcW w:w="28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B69D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90EF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FDEE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.85 (-5.88 ~ 11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69D6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16AB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3347FC0" w14:textId="77777777" w:rsidTr="007A2710">
        <w:trPr>
          <w:trHeight w:val="196"/>
          <w:jc w:val="center"/>
        </w:trPr>
        <w:tc>
          <w:tcPr>
            <w:tcW w:w="2872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1B50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B88F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346D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.83 (-7.96 ~ 17.6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C79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0630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02711E4" w14:textId="77777777" w:rsidTr="007A2710">
        <w:trPr>
          <w:trHeight w:val="241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5D20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75E605E8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147D8A53" w14:textId="77777777" w:rsidR="00E31AC8" w:rsidRDefault="00E31AC8" w:rsidP="00E31AC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304960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7BBCB1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2" w:name="_Toc198478583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1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Subgroup analyses of the association between MM and birth weight</w:t>
      </w:r>
      <w:bookmarkEnd w:id="12"/>
    </w:p>
    <w:tbl>
      <w:tblPr>
        <w:tblW w:w="4939" w:type="pct"/>
        <w:jc w:val="center"/>
        <w:tblLook w:val="04A0" w:firstRow="1" w:lastRow="0" w:firstColumn="1" w:lastColumn="0" w:noHBand="0" w:noVBand="1"/>
      </w:tblPr>
      <w:tblGrid>
        <w:gridCol w:w="2896"/>
        <w:gridCol w:w="1210"/>
        <w:gridCol w:w="2019"/>
        <w:gridCol w:w="588"/>
        <w:gridCol w:w="1492"/>
      </w:tblGrid>
      <w:tr w:rsidR="00E31AC8" w14:paraId="60F258C4" w14:textId="77777777" w:rsidTr="007A2710">
        <w:trPr>
          <w:trHeight w:val="468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2C3D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09E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AFE9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5B86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iCs/>
                <w:szCs w:val="21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F2CB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49D89AE0" w14:textId="77777777" w:rsidTr="007A2710">
        <w:trPr>
          <w:trHeight w:val="386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448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0F30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9877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7.52 (20.66 ~ 34.37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F251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DDD8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8A0D10B" w14:textId="77777777" w:rsidTr="007A2710">
        <w:trPr>
          <w:trHeight w:val="25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A4F8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8D05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CA61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BB09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1951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79</w:t>
            </w:r>
          </w:p>
        </w:tc>
      </w:tr>
      <w:tr w:rsidR="00E31AC8" w14:paraId="2DA96085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0765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92EF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C871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.98 (18.97 ~ 43.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7356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8852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0FB9414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8940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29AF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0D7B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.59 (12.94 ~ 38.2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F7DD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B612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6275374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C747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DEC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9A55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8.11 (17.09 ~ 39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8973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E74E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2D08924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94FF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CE9B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82B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9AF0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B6AE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19</w:t>
            </w:r>
          </w:p>
        </w:tc>
      </w:tr>
      <w:tr w:rsidR="00E31AC8" w14:paraId="281EE40B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9FB8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32E8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CCBA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.37 (18.88 ~ 39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CD07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6D53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555FBAC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F48E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C5D4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3F9D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8.00 (17.29 ~ 38.7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5514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AE66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6C978C1" w14:textId="77777777" w:rsidTr="007A2710">
        <w:trPr>
          <w:trHeight w:val="25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4D1C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508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C426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6.79 (10.19 ~ 43.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D76E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7B9A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E007ED1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A7C7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516A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3CEF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733E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E961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69</w:t>
            </w:r>
          </w:p>
        </w:tc>
      </w:tr>
      <w:tr w:rsidR="00E31AC8" w14:paraId="7F048EA6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DF40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6F9F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17C7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6.34 (17.89 ~ 3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17A8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5C8C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D803FD7" w14:textId="77777777" w:rsidTr="007A2710">
        <w:trPr>
          <w:trHeight w:val="38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1690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6C24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6FE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16.81 (-42.08 ~ 8.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1016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FA88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07E82E0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E194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DAD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525E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6.91 (15.11 ~ 38.7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CE68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5161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9922BAD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F762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4D1D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41CB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EAE5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2FDD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52</w:t>
            </w:r>
          </w:p>
        </w:tc>
      </w:tr>
      <w:tr w:rsidR="00E31AC8" w14:paraId="3858ADA1" w14:textId="77777777" w:rsidTr="007A2710">
        <w:trPr>
          <w:trHeight w:val="33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279C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63FF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2EC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1.85 (22.35 ~ 41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EAE7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77A3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0E5499C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9D9E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A03C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0E43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0.71 (2.73 ~ 38.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F8E1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AAAC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C48BD4E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5D8E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F4A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C9A6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4.14 (11.90 ~ 36.3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C59A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9302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0B22B01" w14:textId="77777777" w:rsidTr="007A2710">
        <w:trPr>
          <w:trHeight w:val="24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3263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DCD6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D651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D306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6A69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47</w:t>
            </w:r>
          </w:p>
        </w:tc>
      </w:tr>
      <w:tr w:rsidR="00E31AC8" w14:paraId="3A5F5C8E" w14:textId="77777777" w:rsidTr="007A2710">
        <w:trPr>
          <w:trHeight w:val="247"/>
          <w:jc w:val="center"/>
        </w:trPr>
        <w:tc>
          <w:tcPr>
            <w:tcW w:w="28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87CA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33B2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2412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6.01 (17.77 ~ 34.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B6A0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C8E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69D9F70" w14:textId="77777777" w:rsidTr="007A2710">
        <w:trPr>
          <w:trHeight w:val="247"/>
          <w:jc w:val="center"/>
        </w:trPr>
        <w:tc>
          <w:tcPr>
            <w:tcW w:w="2896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E845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88FE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603C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.88 (20.21 ~ 45.5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B1E1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D3DE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D23F18F" w14:textId="77777777" w:rsidTr="007A2710">
        <w:trPr>
          <w:trHeight w:val="309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A6C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26F6D098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65AD224C" w14:textId="77777777" w:rsidR="00E31AC8" w:rsidRDefault="00E31AC8" w:rsidP="00E31AC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E099799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109A832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3" w:name="_Toc198478584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1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bgroup analyses of the association between PMM and birth weight</w:t>
      </w:r>
      <w:bookmarkEnd w:id="13"/>
    </w:p>
    <w:tbl>
      <w:tblPr>
        <w:tblW w:w="4937" w:type="pct"/>
        <w:jc w:val="center"/>
        <w:tblLook w:val="04A0" w:firstRow="1" w:lastRow="0" w:firstColumn="1" w:lastColumn="0" w:noHBand="0" w:noVBand="1"/>
      </w:tblPr>
      <w:tblGrid>
        <w:gridCol w:w="2900"/>
        <w:gridCol w:w="1211"/>
        <w:gridCol w:w="2021"/>
        <w:gridCol w:w="575"/>
        <w:gridCol w:w="1494"/>
      </w:tblGrid>
      <w:tr w:rsidR="00E31AC8" w14:paraId="211570B0" w14:textId="77777777" w:rsidTr="007A2710">
        <w:trPr>
          <w:trHeight w:val="468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630F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0A94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9E75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C244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iCs/>
                <w:szCs w:val="21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8C2C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5F303B53" w14:textId="77777777" w:rsidTr="007A2710">
        <w:trPr>
          <w:trHeight w:val="349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0D75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228C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3440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.45 (-4.09 ~ 11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5329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7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3466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A19511F" w14:textId="77777777" w:rsidTr="007A2710">
        <w:trPr>
          <w:trHeight w:val="1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0C6A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0E26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A9A6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24D7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2A53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56</w:t>
            </w:r>
          </w:p>
        </w:tc>
      </w:tr>
      <w:tr w:rsidR="00E31AC8" w14:paraId="30085AB2" w14:textId="77777777" w:rsidTr="007A2710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A152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AAC3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ECB6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5.53 (-19.57 ~ 8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CD74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6C0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59D3999" w14:textId="77777777" w:rsidTr="007A2710">
        <w:trPr>
          <w:trHeight w:val="3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C1A6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E627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4141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2.09 (-0.36 ~ 24.5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3C4A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C54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3F500FF" w14:textId="77777777" w:rsidTr="007A2710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76A9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0EBA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E87B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.15 (-10.45 ~ 14.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797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81D3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9502AAA" w14:textId="77777777" w:rsidTr="007A2710">
        <w:trPr>
          <w:trHeight w:val="1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41DD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893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E0F1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50BF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8E83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05</w:t>
            </w:r>
          </w:p>
        </w:tc>
      </w:tr>
      <w:tr w:rsidR="00E31AC8" w14:paraId="605BD7C4" w14:textId="77777777" w:rsidTr="007A2710">
        <w:trPr>
          <w:trHeight w:val="3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1A29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640F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6DE4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0.33 (-12.06 ~ 11.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9492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9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7C8B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8708593" w14:textId="77777777" w:rsidTr="007A2710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1588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E73E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179F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.03 (-4.27 ~ 18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043F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CD2D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F6C290D" w14:textId="77777777" w:rsidTr="007A2710">
        <w:trPr>
          <w:trHeight w:val="3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1369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7FEB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2C33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.73 (-16.17 ~ 21.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7D2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610B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1689724" w14:textId="77777777" w:rsidTr="007A2710">
        <w:trPr>
          <w:trHeight w:val="1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FB93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0E5D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F57A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291F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7551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81</w:t>
            </w:r>
          </w:p>
        </w:tc>
      </w:tr>
      <w:tr w:rsidR="00E31AC8" w14:paraId="47DC4050" w14:textId="77777777" w:rsidTr="007A2710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B31F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8D48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E2C4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.76 (-4.69 ~ 12.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5E66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5D1B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08655C1" w14:textId="77777777" w:rsidTr="007A2710">
        <w:trPr>
          <w:trHeight w:val="3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C122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255B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0042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15.81 (-32.76 ~ 1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B695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4F20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96614BF" w14:textId="77777777" w:rsidTr="007A2710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4AB1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3C93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A867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.36 (-9.52 ~ 14.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4598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B0D3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02E0912" w14:textId="77777777" w:rsidTr="007A2710">
        <w:trPr>
          <w:trHeight w:val="1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6DE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5523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F02C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A7F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D804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88</w:t>
            </w:r>
          </w:p>
        </w:tc>
      </w:tr>
      <w:tr w:rsidR="00E31AC8" w14:paraId="031854DE" w14:textId="77777777" w:rsidTr="007A2710">
        <w:trPr>
          <w:trHeight w:val="3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EA7A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22FF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629E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.17 (-5.20 ~ 15.5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3998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6AD6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D68A6FA" w14:textId="77777777" w:rsidTr="007A2710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C7E7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BC54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C8B9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.97 (-9.75 ~ 25.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4D6D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195B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E38CA21" w14:textId="77777777" w:rsidTr="007A2710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AB27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C690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4F7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7.55 (-21.34 ~ 6.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A7C5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03F4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B2A0BD1" w14:textId="77777777" w:rsidTr="007A2710">
        <w:trPr>
          <w:trHeight w:val="19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F428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74C1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E160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FA29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D86D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60</w:t>
            </w:r>
          </w:p>
        </w:tc>
      </w:tr>
      <w:tr w:rsidR="00E31AC8" w14:paraId="00D1F391" w14:textId="77777777" w:rsidTr="007A2710">
        <w:trPr>
          <w:trHeight w:val="345"/>
          <w:jc w:val="center"/>
        </w:trPr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42F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E8AB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CE3E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.61 (-6.59 ~ 11.8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EEE3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514F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AF627CB" w14:textId="77777777" w:rsidTr="007A2710">
        <w:trPr>
          <w:trHeight w:val="345"/>
          <w:jc w:val="center"/>
        </w:trPr>
        <w:tc>
          <w:tcPr>
            <w:tcW w:w="2900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9BF1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5B9A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FA27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.84 (-8.62 ~ 18.3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8247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C46D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2CA7774" w14:textId="77777777" w:rsidTr="007A2710">
        <w:trPr>
          <w:trHeight w:val="250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160C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7C5569B7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73C583BE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B5C105F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4" w:name="_Toc198478585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14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Subgroup analyses of the association between protein and birth weight</w:t>
      </w:r>
      <w:bookmarkEnd w:id="14"/>
    </w:p>
    <w:tbl>
      <w:tblPr>
        <w:tblW w:w="4961" w:type="pct"/>
        <w:jc w:val="center"/>
        <w:tblLook w:val="04A0" w:firstRow="1" w:lastRow="0" w:firstColumn="1" w:lastColumn="0" w:noHBand="0" w:noVBand="1"/>
      </w:tblPr>
      <w:tblGrid>
        <w:gridCol w:w="2811"/>
        <w:gridCol w:w="1173"/>
        <w:gridCol w:w="2240"/>
        <w:gridCol w:w="570"/>
        <w:gridCol w:w="1447"/>
      </w:tblGrid>
      <w:tr w:rsidR="00E31AC8" w14:paraId="705258A4" w14:textId="77777777" w:rsidTr="007A2710">
        <w:trPr>
          <w:trHeight w:val="453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D129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DD02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6C6E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94CE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iCs/>
                <w:szCs w:val="21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7401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29429D9A" w14:textId="77777777" w:rsidTr="007A2710">
        <w:trPr>
          <w:trHeight w:val="368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F84D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6F58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53CD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26.81 (93.75 ~ 159.87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AE76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D481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519C630" w14:textId="77777777" w:rsidTr="007A2710">
        <w:trPr>
          <w:trHeight w:val="2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4E63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10B4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A4BE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FB89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9338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79</w:t>
            </w:r>
          </w:p>
        </w:tc>
      </w:tr>
      <w:tr w:rsidR="00E31AC8" w14:paraId="6B5128CD" w14:textId="77777777" w:rsidTr="007A2710">
        <w:trPr>
          <w:trHeight w:val="36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4EF9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91B2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354B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42.17 (83.80 ~ 200.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627D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2DC1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3734977" w14:textId="77777777" w:rsidTr="007A2710">
        <w:trPr>
          <w:trHeight w:val="36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73C4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F662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EA62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5.23 (54.28 ~ 176.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92B2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9D3E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A0C813C" w14:textId="77777777" w:rsidTr="007A2710">
        <w:trPr>
          <w:trHeight w:val="36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6406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2B2D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4F8F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31.46 (78.55 ~ 184.3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0016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2DF4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7AB8982" w14:textId="77777777" w:rsidTr="007A2710">
        <w:trPr>
          <w:trHeight w:val="2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697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E753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2D07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41BC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A841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72</w:t>
            </w:r>
          </w:p>
        </w:tc>
      </w:tr>
      <w:tr w:rsidR="00E31AC8" w14:paraId="3639FA30" w14:textId="77777777" w:rsidTr="007A2710">
        <w:trPr>
          <w:trHeight w:val="36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6F79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58B5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F4BA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31.70 (80.81 ~ 182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6A86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7439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2F845E3" w14:textId="77777777" w:rsidTr="007A2710">
        <w:trPr>
          <w:trHeight w:val="36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CB9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25CF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166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30.71 (79.35 ~ 182.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7162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8FB9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97E6CE3" w14:textId="77777777" w:rsidTr="007A2710">
        <w:trPr>
          <w:trHeight w:val="36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E0F9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93D4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04DF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28.97 (49.44 ~ 208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CDF8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7A76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BD81226" w14:textId="77777777" w:rsidTr="007A2710">
        <w:trPr>
          <w:trHeight w:val="2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4498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4E29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6411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C8FC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3F55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59</w:t>
            </w:r>
          </w:p>
        </w:tc>
      </w:tr>
      <w:tr w:rsidR="00E31AC8" w14:paraId="4B37EFDF" w14:textId="77777777" w:rsidTr="007A2710">
        <w:trPr>
          <w:trHeight w:val="36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D2C4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845A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4274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21.74 (81.25 ~ 162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396F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2BF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5DEAA04" w14:textId="77777777" w:rsidTr="007A2710">
        <w:trPr>
          <w:trHeight w:val="36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A26E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39DE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C5D1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84.31 (-202.31 ~ 33.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AFB9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396D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506AB64" w14:textId="77777777" w:rsidTr="007A2710">
        <w:trPr>
          <w:trHeight w:val="36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D5B9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F2DF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3E1B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25.22 (68.06 ~ 182.3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6A95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AEDE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843DA4E" w14:textId="77777777" w:rsidTr="007A2710">
        <w:trPr>
          <w:trHeight w:val="2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9CC5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0AAC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45C4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5BE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5C49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56</w:t>
            </w:r>
          </w:p>
        </w:tc>
      </w:tr>
      <w:tr w:rsidR="00E31AC8" w14:paraId="2C6CD46E" w14:textId="77777777" w:rsidTr="007A2710">
        <w:trPr>
          <w:trHeight w:val="36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AA92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7BCD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574F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48.03 (102.27 ~ 193.7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57CF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85AB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B005E45" w14:textId="77777777" w:rsidTr="007A2710">
        <w:trPr>
          <w:trHeight w:val="36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E516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5EDA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A141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1.89 (5.78 ~ 178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10DE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EE0B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08CC0B57" w14:textId="77777777" w:rsidTr="007A2710">
        <w:trPr>
          <w:trHeight w:val="36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D4BF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826D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6ACF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0.30 (50.98 ~ 169.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7709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7A61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6560003A" w14:textId="77777777" w:rsidTr="007A2710">
        <w:trPr>
          <w:trHeight w:val="20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BBE8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A1F0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560C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DA6B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1121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54</w:t>
            </w:r>
          </w:p>
        </w:tc>
      </w:tr>
      <w:tr w:rsidR="00E31AC8" w14:paraId="48AAA9C7" w14:textId="77777777" w:rsidTr="007A2710">
        <w:trPr>
          <w:trHeight w:val="362"/>
          <w:jc w:val="center"/>
        </w:trPr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5A54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2B0C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53C5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9.92 (80.18 ~ 159.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8418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697D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488DB99" w14:textId="77777777" w:rsidTr="007A2710">
        <w:trPr>
          <w:trHeight w:val="362"/>
          <w:jc w:val="center"/>
        </w:trPr>
        <w:tc>
          <w:tcPr>
            <w:tcW w:w="2810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01F5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03E7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8B1C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1.70 (90.61 ~ 212.7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9A7D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9B17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1BE41F3" w14:textId="77777777" w:rsidTr="007A2710">
        <w:trPr>
          <w:trHeight w:val="264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D421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2AF50B4E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15BF704D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C43FFF4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5" w:name="_Toc198478586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15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Subgroup analyses of the association between </w:t>
      </w:r>
      <w:r>
        <w:rPr>
          <w:rFonts w:ascii="Times New Roman" w:eastAsia="Times New Roman" w:hAnsi="Times New Roman" w:cs="Times New Roman" w:hint="eastAsia"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rcent protein and birth weight</w:t>
      </w:r>
      <w:bookmarkEnd w:id="15"/>
    </w:p>
    <w:tbl>
      <w:tblPr>
        <w:tblW w:w="4990" w:type="pct"/>
        <w:jc w:val="center"/>
        <w:tblLook w:val="04A0" w:firstRow="1" w:lastRow="0" w:firstColumn="1" w:lastColumn="0" w:noHBand="0" w:noVBand="1"/>
      </w:tblPr>
      <w:tblGrid>
        <w:gridCol w:w="2791"/>
        <w:gridCol w:w="1190"/>
        <w:gridCol w:w="2314"/>
        <w:gridCol w:w="553"/>
        <w:gridCol w:w="1441"/>
      </w:tblGrid>
      <w:tr w:rsidR="00E31AC8" w14:paraId="37C7E5FF" w14:textId="77777777" w:rsidTr="007A2710">
        <w:trPr>
          <w:trHeight w:val="468"/>
          <w:tblHeader/>
          <w:jc w:val="center"/>
        </w:trPr>
        <w:tc>
          <w:tcPr>
            <w:tcW w:w="1684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F268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718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50E3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139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FF8C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333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8A49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iCs/>
                <w:szCs w:val="21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Cs w:val="21"/>
              </w:rPr>
              <w:t>P</w:t>
            </w:r>
          </w:p>
        </w:tc>
        <w:tc>
          <w:tcPr>
            <w:tcW w:w="867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01A8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55736B02" w14:textId="77777777" w:rsidTr="007A2710">
        <w:trPr>
          <w:trHeight w:val="363"/>
          <w:jc w:val="center"/>
        </w:trPr>
        <w:tc>
          <w:tcPr>
            <w:tcW w:w="1684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3FD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718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79D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1396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EEE1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.28 (-27.92 ~ 42.48)</w:t>
            </w:r>
          </w:p>
        </w:tc>
        <w:tc>
          <w:tcPr>
            <w:tcW w:w="333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FEE8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85</w:t>
            </w:r>
          </w:p>
        </w:tc>
        <w:tc>
          <w:tcPr>
            <w:tcW w:w="867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E572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4FD3B01" w14:textId="77777777" w:rsidTr="007A2710">
        <w:trPr>
          <w:trHeight w:val="198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D09C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C561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229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C2AC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24DB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25</w:t>
            </w:r>
          </w:p>
        </w:tc>
      </w:tr>
      <w:tr w:rsidR="00E31AC8" w14:paraId="6ECCDDD0" w14:textId="77777777" w:rsidTr="007A2710">
        <w:trPr>
          <w:trHeight w:val="358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D6C0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734F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8E14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37.37 (-102.17 ~ 27.43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7DF1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59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6AE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3507DBC2" w14:textId="77777777" w:rsidTr="007A2710">
        <w:trPr>
          <w:trHeight w:val="363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6719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19A6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C6F3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.22 (-13.23 ~ 103.66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3E4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30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D796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1358403" w14:textId="77777777" w:rsidTr="007A2710">
        <w:trPr>
          <w:trHeight w:val="358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66BE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57EB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BF6F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5.20 (-53.84 ~ 64.24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626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63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F44F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383038C" w14:textId="77777777" w:rsidTr="007A2710">
        <w:trPr>
          <w:trHeight w:val="198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6171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1C44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46EC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99F1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9A31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917</w:t>
            </w:r>
          </w:p>
        </w:tc>
      </w:tr>
      <w:tr w:rsidR="00E31AC8" w14:paraId="74FE40B6" w14:textId="77777777" w:rsidTr="007A2710">
        <w:trPr>
          <w:trHeight w:val="363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BE94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207D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386E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17.25 (-71.63 ~ 37.14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BA79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35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9D50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CFBAA71" w14:textId="77777777" w:rsidTr="007A2710">
        <w:trPr>
          <w:trHeight w:val="358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577C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122A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A2E5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7.79 (-24.94 ~ 80.52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08DC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02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B104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975BCDC" w14:textId="77777777" w:rsidTr="007A2710">
        <w:trPr>
          <w:trHeight w:val="363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66B3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B353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4F63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4.97 (-74.98 ~ 104.91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66C2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45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FFBA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D1641A7" w14:textId="77777777" w:rsidTr="007A2710">
        <w:trPr>
          <w:trHeight w:val="198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B2E8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5768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189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455D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D828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59</w:t>
            </w:r>
          </w:p>
        </w:tc>
      </w:tr>
      <w:tr w:rsidR="00E31AC8" w14:paraId="2855A0F6" w14:textId="77777777" w:rsidTr="007A2710">
        <w:trPr>
          <w:trHeight w:val="358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162C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6841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670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3.38 (-26.85 ~ 53.62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F469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15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526F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4CEA359" w14:textId="77777777" w:rsidTr="007A2710">
        <w:trPr>
          <w:trHeight w:val="363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CCA2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Underweight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4B46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AAD8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76.85 (-154.32 ~ 0.61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F545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56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3F1C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8C07F1F" w14:textId="77777777" w:rsidTr="007A2710">
        <w:trPr>
          <w:trHeight w:val="358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D81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Overweight and Obese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FA73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E83C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.93 (-51.02 ~ 60.87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350B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63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CAFC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5919E66B" w14:textId="77777777" w:rsidTr="007A2710">
        <w:trPr>
          <w:trHeight w:val="198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99E9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773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A948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FDC7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8FB9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54</w:t>
            </w:r>
          </w:p>
        </w:tc>
      </w:tr>
      <w:tr w:rsidR="00E31AC8" w14:paraId="7757E426" w14:textId="77777777" w:rsidTr="007A2710">
        <w:trPr>
          <w:trHeight w:val="363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6C2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Appropriate weight gain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66FA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72E7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6.13 (-31.81 ~ 64.06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D82C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10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F3BD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CE1B78E" w14:textId="77777777" w:rsidTr="007A2710">
        <w:trPr>
          <w:trHeight w:val="358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86A5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Insufficient weight gain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51C4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A5C8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6.92 (-56.72 ~ 110.56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CB99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529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92DE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712C0796" w14:textId="77777777" w:rsidTr="007A2710">
        <w:trPr>
          <w:trHeight w:val="358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B798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Excessive weight gain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14F8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5166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45.13 (-110.20 ~ 19.93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9733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75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6D4B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1FD3EAA3" w14:textId="77777777" w:rsidTr="007A2710">
        <w:trPr>
          <w:trHeight w:val="203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BF6D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A290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4692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2C9D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5503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43</w:t>
            </w:r>
          </w:p>
        </w:tc>
      </w:tr>
      <w:tr w:rsidR="00E31AC8" w14:paraId="6E1895B6" w14:textId="77777777" w:rsidTr="007A2710">
        <w:trPr>
          <w:trHeight w:val="358"/>
          <w:jc w:val="center"/>
        </w:trPr>
        <w:tc>
          <w:tcPr>
            <w:tcW w:w="16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D24B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64E7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DA1E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.25 (-39.40 ~ 45.89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8A68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81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9A62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212A5D0C" w14:textId="77777777" w:rsidTr="007A2710">
        <w:trPr>
          <w:trHeight w:val="358"/>
          <w:jc w:val="center"/>
        </w:trPr>
        <w:tc>
          <w:tcPr>
            <w:tcW w:w="1684" w:type="pct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45C0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718" w:type="pct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A79F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6C0C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4.30 (-49.44 ~ 78.04)</w:t>
            </w:r>
          </w:p>
        </w:tc>
        <w:tc>
          <w:tcPr>
            <w:tcW w:w="333" w:type="pct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E019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60</w:t>
            </w:r>
          </w:p>
        </w:tc>
        <w:tc>
          <w:tcPr>
            <w:tcW w:w="867" w:type="pct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F9DE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E31AC8" w14:paraId="4EE2D59D" w14:textId="77777777" w:rsidTr="007A2710">
        <w:trPr>
          <w:trHeight w:val="261"/>
          <w:jc w:val="center"/>
        </w:trPr>
        <w:tc>
          <w:tcPr>
            <w:tcW w:w="5000" w:type="pct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0680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6F29CD8F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31BFEBE0" w14:textId="77777777" w:rsidR="00E31AC8" w:rsidRDefault="00E31AC8" w:rsidP="00E31AC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AC8ACD8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6F9BA458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16" w:name="森林图"/>
      <w:bookmarkStart w:id="17" w:name="table1单因素森林图"/>
    </w:p>
    <w:p w14:paraId="40FCC7EB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8" w:name="_Toc198478587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16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Subgroup analyses of the association between minerals and birth weight</w:t>
      </w:r>
      <w:bookmarkEnd w:id="18"/>
    </w:p>
    <w:tbl>
      <w:tblPr>
        <w:tblW w:w="5065" w:type="pct"/>
        <w:jc w:val="center"/>
        <w:tblLook w:val="04A0" w:firstRow="1" w:lastRow="0" w:firstColumn="1" w:lastColumn="0" w:noHBand="0" w:noVBand="1"/>
      </w:tblPr>
      <w:tblGrid>
        <w:gridCol w:w="2937"/>
        <w:gridCol w:w="1177"/>
        <w:gridCol w:w="2274"/>
        <w:gridCol w:w="574"/>
        <w:gridCol w:w="1452"/>
      </w:tblGrid>
      <w:tr w:rsidR="00E31AC8" w14:paraId="3135BB3F" w14:textId="77777777" w:rsidTr="007A2710">
        <w:trPr>
          <w:trHeight w:val="468"/>
          <w:tblHeader/>
          <w:jc w:val="center"/>
        </w:trPr>
        <w:tc>
          <w:tcPr>
            <w:tcW w:w="293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E574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117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69DD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227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184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57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48B4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Cs w:val="21"/>
              </w:rPr>
              <w:t>P</w:t>
            </w:r>
          </w:p>
        </w:tc>
        <w:tc>
          <w:tcPr>
            <w:tcW w:w="145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FCA6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19F62251" w14:textId="77777777" w:rsidTr="007A2710">
        <w:trPr>
          <w:trHeight w:val="489"/>
          <w:jc w:val="center"/>
        </w:trPr>
        <w:tc>
          <w:tcPr>
            <w:tcW w:w="293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D3F3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117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E3CC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227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F640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51.20 (268.82 ~ 433.59)</w:t>
            </w:r>
          </w:p>
        </w:tc>
        <w:tc>
          <w:tcPr>
            <w:tcW w:w="57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C6AE8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145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E198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0224AF76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F41D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D825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EF88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175F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64DD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55</w:t>
            </w:r>
          </w:p>
        </w:tc>
      </w:tr>
      <w:tr w:rsidR="00E31AC8" w14:paraId="7D67F158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BF5A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B822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BE58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13.23 (272.04 ~ 554.43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17F6D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25D7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613BC66F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2C4D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5458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9A12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76.15 (121.06 ~ 431.25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7AC09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F938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555A9B00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87E1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A3C8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0F0C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2.40 (229.37 ~ 495.43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1745B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9A92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5D4DA7D0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92F7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D866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9BF0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391A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72FB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66</w:t>
            </w:r>
          </w:p>
        </w:tc>
      </w:tr>
      <w:tr w:rsidR="00E31AC8" w14:paraId="35A03359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BC2D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E514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0D9D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92.81 (269.55 ~ 516.07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2377F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7B88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7317BC41" w14:textId="77777777" w:rsidTr="007A2710">
        <w:trPr>
          <w:trHeight w:val="283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EA5F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0C26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EB79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19.78 (189.59 ~ 449.96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520D3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90EC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1A8BDEB4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E080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6BC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1818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0.39 (151.30 ~ 569.49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379A8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ED27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2128150E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B599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824C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6886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B6B1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80BC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68</w:t>
            </w:r>
          </w:p>
        </w:tc>
      </w:tr>
      <w:tr w:rsidR="00E31AC8" w14:paraId="5F6C5314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C6C1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A819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99D2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45.95 (241.21 ~ 450.70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D9B6E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0BDC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522CFB9E" w14:textId="77777777" w:rsidTr="007A2710">
        <w:trPr>
          <w:trHeight w:val="480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086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BEF2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17AF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38.11 (-310.34 ~ 234.13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61AA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85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8A3B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5E6199E3" w14:textId="77777777" w:rsidTr="007A2710">
        <w:trPr>
          <w:trHeight w:val="283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DC45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17B8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C6F3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1.72 (214.62 ~ 508.82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358EA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6CAD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752F588D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9813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FF0F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B9AC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DB1D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C4E2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60</w:t>
            </w:r>
          </w:p>
        </w:tc>
      </w:tr>
      <w:tr w:rsidR="00E31AC8" w14:paraId="73BA2DD9" w14:textId="77777777" w:rsidTr="007A2710">
        <w:trPr>
          <w:trHeight w:val="411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51B6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Appropriate weight gain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7F8F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79D7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84.37 (270.55 ~ 498.19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171E5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B1B7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72E4C24D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DDAD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Insufficient weight gain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0368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7BDA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81.70 (46.38 ~ 517.03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3210E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20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8064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677C245C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F0A5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BB9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7D81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41.88 (198.48 ~ 485.28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A9300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1EE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58D8D9E0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BD03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F8BF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8A51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17B6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9074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788</w:t>
            </w:r>
          </w:p>
        </w:tc>
      </w:tr>
      <w:tr w:rsidR="00E31AC8" w14:paraId="419E1FAF" w14:textId="77777777" w:rsidTr="007A2710">
        <w:trPr>
          <w:trHeight w:val="283"/>
          <w:jc w:val="center"/>
        </w:trPr>
        <w:tc>
          <w:tcPr>
            <w:tcW w:w="2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B513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7D24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B783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41.97 (243.35 ~ 440.58)</w:t>
            </w:r>
          </w:p>
        </w:tc>
        <w:tc>
          <w:tcPr>
            <w:tcW w:w="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092B3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8D55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0A347B32" w14:textId="77777777" w:rsidTr="007A2710">
        <w:trPr>
          <w:trHeight w:val="274"/>
          <w:jc w:val="center"/>
        </w:trPr>
        <w:tc>
          <w:tcPr>
            <w:tcW w:w="2938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260A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3C07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2274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B531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97.40 (242.25 ~ 552.56)</w:t>
            </w:r>
          </w:p>
        </w:tc>
        <w:tc>
          <w:tcPr>
            <w:tcW w:w="574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0A773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&lt;.001</w:t>
            </w:r>
          </w:p>
        </w:tc>
        <w:tc>
          <w:tcPr>
            <w:tcW w:w="1452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4C2D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766BD4C4" w14:textId="77777777" w:rsidTr="007A2710">
        <w:trPr>
          <w:trHeight w:val="377"/>
          <w:jc w:val="center"/>
        </w:trPr>
        <w:tc>
          <w:tcPr>
            <w:tcW w:w="8415" w:type="dxa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6D7A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21CE5EC3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  <w:bookmarkStart w:id="19" w:name="table2多因素森林图"/>
      <w:bookmarkEnd w:id="16"/>
      <w:bookmarkEnd w:id="17"/>
      <w:bookmarkEnd w:id="19"/>
    </w:p>
    <w:p w14:paraId="0516268D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DD19C2E" w14:textId="77777777" w:rsidR="00E31AC8" w:rsidRDefault="00E31AC8" w:rsidP="0045316E">
      <w:pPr>
        <w:widowControl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20" w:name="_Toc198478588"/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eTable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17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bgroup analyses of the association between percent minerals and birth weight</w:t>
      </w:r>
      <w:bookmarkEnd w:id="20"/>
    </w:p>
    <w:tbl>
      <w:tblPr>
        <w:tblW w:w="4969" w:type="pct"/>
        <w:jc w:val="center"/>
        <w:tblLook w:val="04A0" w:firstRow="1" w:lastRow="0" w:firstColumn="1" w:lastColumn="0" w:noHBand="0" w:noVBand="1"/>
      </w:tblPr>
      <w:tblGrid>
        <w:gridCol w:w="2796"/>
        <w:gridCol w:w="1167"/>
        <w:gridCol w:w="2298"/>
        <w:gridCol w:w="554"/>
        <w:gridCol w:w="1440"/>
      </w:tblGrid>
      <w:tr w:rsidR="00E31AC8" w14:paraId="606F0E49" w14:textId="77777777" w:rsidTr="007A2710">
        <w:trPr>
          <w:trHeight w:val="468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169F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A75E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n 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AFF7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β (95%CI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6F6B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44BD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360" w:lineRule="auto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 for interaction</w:t>
            </w:r>
          </w:p>
        </w:tc>
      </w:tr>
      <w:tr w:rsidR="00E31AC8" w14:paraId="20B8DC15" w14:textId="77777777" w:rsidTr="007A2710">
        <w:trPr>
          <w:trHeight w:val="388"/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3FEE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All patient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7C65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29 (100.00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0647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46.77 (47.09 ~ 246.44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C501F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ABC5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40A40A10" w14:textId="77777777" w:rsidTr="007A2710">
        <w:trPr>
          <w:trHeight w:val="2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FD01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rav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FFB7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F0C1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F1AC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42BE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72</w:t>
            </w:r>
          </w:p>
        </w:tc>
      </w:tr>
      <w:tr w:rsidR="00E31AC8" w14:paraId="73DA8782" w14:textId="77777777" w:rsidTr="007A2710">
        <w:trPr>
          <w:trHeight w:val="3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2F1E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7594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23 (34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8C65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21.33 (-75.09 ~ 317.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DF7B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5B1F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6F95372D" w14:textId="77777777" w:rsidTr="007A2710">
        <w:trPr>
          <w:trHeight w:val="3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D7A7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F106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2 (32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5009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47.16 (-22.57 ~ 316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5153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B05A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77F8C03A" w14:textId="77777777" w:rsidTr="007A2710">
        <w:trPr>
          <w:trHeight w:val="3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2B32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0D30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04 (3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CEC9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31.97 (-24.78 ~ 288.7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E35E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A3D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525D6C83" w14:textId="77777777" w:rsidTr="007A2710">
        <w:trPr>
          <w:trHeight w:val="2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36FB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a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0FEF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23AE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961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DE88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05</w:t>
            </w:r>
          </w:p>
        </w:tc>
      </w:tr>
      <w:tr w:rsidR="00E31AC8" w14:paraId="61A156C5" w14:textId="77777777" w:rsidTr="007A2710">
        <w:trPr>
          <w:trHeight w:val="3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8BAA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D631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53 (48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E918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80.03 (16.06 ~ 344.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23979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389F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5064BBF9" w14:textId="77777777" w:rsidTr="007A2710">
        <w:trPr>
          <w:trHeight w:val="3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AB5B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8C68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365 (39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5F01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5.89 (-26.94 ~ 258.7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9105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43C2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562AA5E1" w14:textId="77777777" w:rsidTr="007A2710">
        <w:trPr>
          <w:trHeight w:val="3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C199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≥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EC9C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11 (11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F2D1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3.88 (-155.84 ~ 343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25AF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8C71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51B18A67" w14:textId="77777777" w:rsidTr="007A2710">
        <w:trPr>
          <w:trHeight w:val="2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A917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BMI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C3FB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4A75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3C0D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9DFF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858</w:t>
            </w:r>
          </w:p>
        </w:tc>
      </w:tr>
      <w:tr w:rsidR="00E31AC8" w14:paraId="494B64E1" w14:textId="77777777" w:rsidTr="007A2710">
        <w:trPr>
          <w:trHeight w:val="3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7677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7FB3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02 (64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E654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01.66 (-5.51 ~ 208.8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FE98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F85C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3B2B76EA" w14:textId="77777777" w:rsidTr="007A2710">
        <w:trPr>
          <w:trHeight w:val="3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9D9D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Und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5E4B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 (7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5215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-48.02 (-278.82 ~ 18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C078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6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99D7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4227F138" w14:textId="77777777" w:rsidTr="007A2710">
        <w:trPr>
          <w:trHeight w:val="3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DB2F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Overweight and Ob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7A445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4 (27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5AC2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3.95 (-68.34 ~ 216.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B34A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EEF1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1C2BA513" w14:textId="77777777" w:rsidTr="007A2710">
        <w:trPr>
          <w:trHeight w:val="2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DC85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GW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B60A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80FE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803D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7210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428</w:t>
            </w:r>
          </w:p>
        </w:tc>
      </w:tr>
      <w:tr w:rsidR="00E31AC8" w14:paraId="53352C16" w14:textId="77777777" w:rsidTr="007A2710">
        <w:trPr>
          <w:trHeight w:val="3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889F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Appropriat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1AE2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482 (5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418A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.81 (20.07 ~ 295.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31890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207E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52B2F87C" w14:textId="77777777" w:rsidTr="007A2710">
        <w:trPr>
          <w:trHeight w:val="3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930D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Insufficient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2A030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57 (16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8183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32.76 (-108.90 ~ 374.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6F55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DE263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1B924EE8" w14:textId="77777777" w:rsidTr="007A2710">
        <w:trPr>
          <w:trHeight w:val="3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38517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 xml:space="preserve">    Excessive weight g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5873E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90 (3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21EB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76.60 (-99.28 ~ 252.4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1B12B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6922A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4376C052" w14:textId="77777777" w:rsidTr="007A2710">
        <w:trPr>
          <w:trHeight w:val="21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9DCE4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Pregnancy 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C030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CE21D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B195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8489F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962</w:t>
            </w:r>
          </w:p>
        </w:tc>
      </w:tr>
      <w:tr w:rsidR="00E31AC8" w14:paraId="75F7D86A" w14:textId="77777777" w:rsidTr="007A2710">
        <w:trPr>
          <w:trHeight w:val="383"/>
          <w:jc w:val="center"/>
        </w:trPr>
        <w:tc>
          <w:tcPr>
            <w:tcW w:w="27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CEB5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Secon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14-28 week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D7BD8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676 (72.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4BE0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165.79 (43.53 ~ 288.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ABAA2" w14:textId="77777777" w:rsidR="00E31AC8" w:rsidRPr="007A2710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Cs w:val="21"/>
              </w:rPr>
            </w:pPr>
            <w:r w:rsidRPr="007A2710">
              <w:rPr>
                <w:rFonts w:ascii="Times New Roman" w:eastAsia="Times New Roman" w:hAnsi="Times New Roman" w:cs="Times New Roman"/>
                <w:szCs w:val="21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69326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6D435068" w14:textId="77777777" w:rsidTr="007A2710">
        <w:trPr>
          <w:trHeight w:val="383"/>
          <w:jc w:val="center"/>
        </w:trPr>
        <w:tc>
          <w:tcPr>
            <w:tcW w:w="2796" w:type="dxa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662E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400"/>
              <w:jc w:val="right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Third trimester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 xml:space="preserve"> (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8 week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C1BB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253 (27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F39DC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99.66 (-77.83 ~ 277.1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B5742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0.2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F5601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E31AC8" w14:paraId="5E350AF3" w14:textId="77777777" w:rsidTr="007A2710">
        <w:trPr>
          <w:trHeight w:val="278"/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0A349" w14:textId="77777777" w:rsidR="00E31AC8" w:rsidRDefault="00E31AC8" w:rsidP="007A271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2" w:right="10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1"/>
              </w:rPr>
              <w:t>CI: Confidence Interval</w:t>
            </w:r>
          </w:p>
        </w:tc>
      </w:tr>
    </w:tbl>
    <w:p w14:paraId="33F1E78B" w14:textId="77777777" w:rsidR="00E31AC8" w:rsidRDefault="00E31AC8" w:rsidP="00E31AC8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624C7C1C" w14:textId="77777777" w:rsidR="00E31AC8" w:rsidRDefault="00E31AC8" w:rsidP="00E31AC8">
      <w:pPr>
        <w:widowControl/>
        <w:spacing w:line="360" w:lineRule="auto"/>
        <w:jc w:val="left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0A13B9E" w14:textId="77777777" w:rsidR="00CB4BBF" w:rsidRDefault="0045316E" w:rsidP="00CB4BBF">
      <w:pPr>
        <w:pStyle w:val="FirstParagraph"/>
        <w:spacing w:line="360" w:lineRule="auto"/>
        <w:jc w:val="center"/>
        <w:outlineLvl w:val="0"/>
        <w:rPr>
          <w:rFonts w:ascii="Times New Roman" w:hAnsi="Times New Roman" w:cs="Times New Roman"/>
          <w:color w:val="000000"/>
        </w:rPr>
      </w:pPr>
      <w:bookmarkStart w:id="21" w:name="_Toc198478589"/>
      <w:proofErr w:type="spellStart"/>
      <w:r>
        <w:rPr>
          <w:rFonts w:ascii="Times New Roman" w:hAnsi="Times New Roman" w:cs="Times New Roman"/>
          <w:b/>
          <w:bCs/>
          <w:color w:val="000000"/>
        </w:rPr>
        <w:lastRenderedPageBreak/>
        <w:t>eFigure</w:t>
      </w:r>
      <w:proofErr w:type="spellEnd"/>
      <w:r>
        <w:rPr>
          <w:rFonts w:ascii="Times New Roman" w:hAnsi="Times New Roman" w:cs="Times New Roman"/>
          <w:b/>
          <w:bCs/>
          <w:color w:val="000000"/>
        </w:rPr>
        <w:t>.</w:t>
      </w:r>
      <w:r>
        <w:rPr>
          <w:rFonts w:ascii="Times New Roman" w:hAnsi="Times New Roman" w:cs="Times New Roman"/>
          <w:color w:val="000000"/>
        </w:rPr>
        <w:t xml:space="preserve"> Dose-Response Association of Maternal Body Composition with Offspring Birth Weight.</w:t>
      </w:r>
      <w:bookmarkEnd w:id="21"/>
    </w:p>
    <w:p w14:paraId="2B423C5A" w14:textId="7CB9027C" w:rsidR="00E31AC8" w:rsidRDefault="00E31AC8" w:rsidP="002A321A">
      <w:pPr>
        <w:pStyle w:val="FirstParagraph"/>
        <w:spacing w:line="36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18B242F" wp14:editId="31F8055A">
            <wp:extent cx="5274310" cy="3956050"/>
            <wp:effectExtent l="0" t="0" r="254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DEA64" w14:textId="30FC833E" w:rsidR="006D1916" w:rsidRPr="00E31AC8" w:rsidRDefault="00E31AC8" w:rsidP="00E31AC8">
      <w:pPr>
        <w:spacing w:line="360" w:lineRule="auto"/>
        <w:rPr>
          <w:rFonts w:ascii="Times New Roman" w:hAnsi="Times New Roman" w:cs="Times New Roman" w:hint="eastAsia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A)</w:t>
      </w:r>
      <w:r>
        <w:rPr>
          <w:rFonts w:ascii="Times New Roman" w:hAnsi="Times New Roman" w:cs="Times New Roman"/>
          <w:sz w:val="24"/>
          <w:szCs w:val="24"/>
        </w:rPr>
        <w:t xml:space="preserve"> Total body water (TBW) (P for overall &lt;0.001, P for nonlinearity =0.071); </w:t>
      </w:r>
      <w:r>
        <w:rPr>
          <w:rFonts w:ascii="Times New Roman" w:hAnsi="Times New Roman" w:cs="Times New Roman"/>
          <w:b/>
          <w:bCs/>
          <w:sz w:val="24"/>
          <w:szCs w:val="24"/>
        </w:rPr>
        <w:t>(B)</w:t>
      </w:r>
      <w:r>
        <w:rPr>
          <w:rFonts w:ascii="Times New Roman" w:hAnsi="Times New Roman" w:cs="Times New Roman"/>
          <w:sz w:val="24"/>
          <w:szCs w:val="24"/>
        </w:rPr>
        <w:t xml:space="preserve"> Percent total body water (PTBW) (P for overall =0.610, P for nonlinearity =0.682)</w:t>
      </w:r>
      <w:r>
        <w:rPr>
          <w:rFonts w:ascii="Times New Roman" w:hAnsi="Times New Roman" w:cs="Times New Roman" w:hint="eastAsia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C)</w:t>
      </w:r>
      <w:r>
        <w:rPr>
          <w:rFonts w:ascii="Times New Roman" w:hAnsi="Times New Roman" w:cs="Times New Roman"/>
          <w:sz w:val="24"/>
          <w:szCs w:val="24"/>
        </w:rPr>
        <w:t xml:space="preserve"> Intracellular fluid (ICF) (P for overall &lt;0.001, P for nonlinearity =0.075); </w:t>
      </w:r>
      <w:r>
        <w:rPr>
          <w:rFonts w:ascii="Times New Roman" w:hAnsi="Times New Roman" w:cs="Times New Roman"/>
          <w:b/>
          <w:bCs/>
          <w:sz w:val="24"/>
          <w:szCs w:val="24"/>
        </w:rPr>
        <w:t>(D)</w:t>
      </w:r>
      <w:r>
        <w:rPr>
          <w:rFonts w:ascii="Times New Roman" w:hAnsi="Times New Roman" w:cs="Times New Roman"/>
          <w:sz w:val="24"/>
          <w:szCs w:val="24"/>
        </w:rPr>
        <w:t xml:space="preserve"> Percent intracellular fluid (PICF) (P for overall =0.926, P for nonlinearity =0.859); </w:t>
      </w:r>
      <w:r>
        <w:rPr>
          <w:rFonts w:ascii="Times New Roman" w:hAnsi="Times New Roman" w:cs="Times New Roman"/>
          <w:b/>
          <w:bCs/>
          <w:sz w:val="24"/>
          <w:szCs w:val="24"/>
        </w:rPr>
        <w:t>(E)</w:t>
      </w:r>
      <w:r>
        <w:rPr>
          <w:rFonts w:ascii="Times New Roman" w:hAnsi="Times New Roman" w:cs="Times New Roman"/>
          <w:sz w:val="24"/>
          <w:szCs w:val="24"/>
        </w:rPr>
        <w:t xml:space="preserve"> Extracellular fluid (ECF) (P for overall &lt;0.001, P for nonlinearity =0.060)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F)</w:t>
      </w:r>
      <w:r>
        <w:rPr>
          <w:rFonts w:ascii="Times New Roman" w:hAnsi="Times New Roman" w:cs="Times New Roman"/>
          <w:sz w:val="24"/>
          <w:szCs w:val="24"/>
        </w:rPr>
        <w:t xml:space="preserve"> Percent extracellular fluid (PECF) (P for overall =0.317, P for nonlinearity =0.444)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G) </w:t>
      </w:r>
      <w:r>
        <w:rPr>
          <w:rFonts w:ascii="Times New Roman" w:hAnsi="Times New Roman" w:cs="Times New Roman"/>
          <w:sz w:val="24"/>
          <w:szCs w:val="24"/>
        </w:rPr>
        <w:t>Fat mass (FM) (P for overall &lt;0.001, P for nonlinearity =0.411)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H) </w:t>
      </w:r>
      <w:r>
        <w:rPr>
          <w:rFonts w:ascii="Times New Roman" w:hAnsi="Times New Roman" w:cs="Times New Roman"/>
          <w:sz w:val="24"/>
          <w:szCs w:val="24"/>
        </w:rPr>
        <w:t>Percent body fat (PBF) (P for overall =0.846, P for nonlinearity =0.849)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I) </w:t>
      </w:r>
      <w:r>
        <w:rPr>
          <w:rFonts w:ascii="Times New Roman" w:hAnsi="Times New Roman" w:cs="Times New Roman"/>
          <w:sz w:val="24"/>
          <w:szCs w:val="24"/>
        </w:rPr>
        <w:t>Fat-free mass (FFM) (P for overall &lt;0.001, P for nonlinearity =0.079)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J)</w:t>
      </w:r>
      <w:r>
        <w:rPr>
          <w:rFonts w:ascii="Times New Roman" w:hAnsi="Times New Roman" w:cs="Times New Roman"/>
          <w:sz w:val="24"/>
          <w:szCs w:val="24"/>
        </w:rPr>
        <w:t xml:space="preserve"> Percent fat-free mass (PFFM) (P for overall =0.689, P for nonlinearity =0.781)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K)</w:t>
      </w:r>
      <w:r>
        <w:rPr>
          <w:rFonts w:ascii="Times New Roman" w:hAnsi="Times New Roman" w:cs="Times New Roman"/>
          <w:sz w:val="24"/>
          <w:szCs w:val="24"/>
        </w:rPr>
        <w:t xml:space="preserve"> Muscle mass (MM) (P for overall &lt;0.001, P for nonlinearity =0.071)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L)</w:t>
      </w:r>
      <w:r>
        <w:rPr>
          <w:rFonts w:ascii="Times New Roman" w:hAnsi="Times New Roman" w:cs="Times New Roman"/>
          <w:sz w:val="24"/>
          <w:szCs w:val="24"/>
        </w:rPr>
        <w:t xml:space="preserve"> Percent muscle mass (PMM) (P for overall =0.691, P for nonlinearity =0.720)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M)</w:t>
      </w:r>
      <w:r>
        <w:rPr>
          <w:rFonts w:ascii="Times New Roman" w:hAnsi="Times New Roman" w:cs="Times New Roman"/>
          <w:sz w:val="24"/>
          <w:szCs w:val="24"/>
        </w:rPr>
        <w:t xml:space="preserve"> Protein (P for overall &lt;0.001, P for nonlinearity =0.077)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N)</w:t>
      </w:r>
      <w:r>
        <w:rPr>
          <w:rFonts w:ascii="Times New Roman" w:hAnsi="Times New Roman" w:cs="Times New Roman"/>
          <w:sz w:val="24"/>
          <w:szCs w:val="24"/>
        </w:rPr>
        <w:t xml:space="preserve"> Percent protein (P for overall =0.925, P for nonlinearity =0.856)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O)</w:t>
      </w:r>
      <w:r>
        <w:rPr>
          <w:rFonts w:ascii="Times New Roman" w:hAnsi="Times New Roman" w:cs="Times New Roman"/>
          <w:sz w:val="24"/>
          <w:szCs w:val="24"/>
        </w:rPr>
        <w:t xml:space="preserve"> Minerals (P for </w:t>
      </w:r>
      <w:r>
        <w:rPr>
          <w:rFonts w:ascii="Times New Roman" w:hAnsi="Times New Roman" w:cs="Times New Roman"/>
          <w:sz w:val="24"/>
          <w:szCs w:val="24"/>
        </w:rPr>
        <w:lastRenderedPageBreak/>
        <w:t>overall &lt;0.001, P for nonlinearity =0.341)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P) </w:t>
      </w:r>
      <w:r>
        <w:rPr>
          <w:rFonts w:ascii="Times New Roman" w:hAnsi="Times New Roman" w:cs="Times New Roman"/>
          <w:sz w:val="24"/>
          <w:szCs w:val="24"/>
        </w:rPr>
        <w:t>Percent minerals (P for overall =0.022, P for nonlinearity =0.505).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urves depict model-adjusted predicted birth weight (solid lines) with 95% confidence intervals (shaded areas), modeled using restricted cubic splines. All predictions are standardized t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ternal age, pre-pregnant BMI, GAD, GWG, gravidity, parity and pregnancy period when body composition was done.</w:t>
      </w:r>
    </w:p>
    <w:sectPr w:rsidR="006D1916" w:rsidRPr="00E31AC8" w:rsidSect="001510FA">
      <w:footerReference w:type="default" r:id="rId9"/>
      <w:footerReference w:type="first" r:id="rId10"/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BFC7BD" w14:textId="77777777" w:rsidR="005A1459" w:rsidRDefault="005A1459" w:rsidP="00E31AC8">
      <w:r>
        <w:separator/>
      </w:r>
    </w:p>
  </w:endnote>
  <w:endnote w:type="continuationSeparator" w:id="0">
    <w:p w14:paraId="35ED3D3E" w14:textId="77777777" w:rsidR="005A1459" w:rsidRDefault="005A1459" w:rsidP="00E31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99443034"/>
      <w:docPartObj>
        <w:docPartGallery w:val="Page Numbers (Bottom of Page)"/>
        <w:docPartUnique/>
      </w:docPartObj>
    </w:sdtPr>
    <w:sdtContent>
      <w:p w14:paraId="4D1C4474" w14:textId="1A96DC5B" w:rsidR="007A2710" w:rsidRDefault="007A2710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1DFE9C37" w14:textId="77777777" w:rsidR="007A2710" w:rsidRDefault="007A2710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2149663"/>
      <w:docPartObj>
        <w:docPartGallery w:val="Page Numbers (Bottom of Page)"/>
        <w:docPartUnique/>
      </w:docPartObj>
    </w:sdtPr>
    <w:sdtContent>
      <w:p w14:paraId="7D2D3100" w14:textId="0FC9C8FC" w:rsidR="007A2710" w:rsidRDefault="007A2710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F8F07DC" w14:textId="77777777" w:rsidR="007A2710" w:rsidRDefault="007A2710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D1ED37" w14:textId="77777777" w:rsidR="005A1459" w:rsidRDefault="005A1459" w:rsidP="00E31AC8">
      <w:r>
        <w:separator/>
      </w:r>
    </w:p>
  </w:footnote>
  <w:footnote w:type="continuationSeparator" w:id="0">
    <w:p w14:paraId="31F25DA8" w14:textId="77777777" w:rsidR="005A1459" w:rsidRDefault="005A1459" w:rsidP="00E31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8191783"/>
    <w:multiLevelType w:val="multilevel"/>
    <w:tmpl w:val="78191783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06BA"/>
    <w:rsid w:val="001248D9"/>
    <w:rsid w:val="001510FA"/>
    <w:rsid w:val="001F67CA"/>
    <w:rsid w:val="00297C42"/>
    <w:rsid w:val="002A321A"/>
    <w:rsid w:val="002D4FB4"/>
    <w:rsid w:val="0045316E"/>
    <w:rsid w:val="004D4B58"/>
    <w:rsid w:val="005506BA"/>
    <w:rsid w:val="005A1459"/>
    <w:rsid w:val="006D1916"/>
    <w:rsid w:val="007A2710"/>
    <w:rsid w:val="00992C17"/>
    <w:rsid w:val="00C435E6"/>
    <w:rsid w:val="00CB4BBF"/>
    <w:rsid w:val="00E31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0493A8"/>
  <w15:chartTrackingRefBased/>
  <w15:docId w15:val="{7C6EBCD4-46A1-4B05-8F42-69989B32B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1AC8"/>
    <w:pPr>
      <w:widowControl w:val="0"/>
      <w:jc w:val="both"/>
    </w:pPr>
  </w:style>
  <w:style w:type="paragraph" w:styleId="1">
    <w:name w:val="heading 1"/>
    <w:basedOn w:val="a"/>
    <w:next w:val="a0"/>
    <w:link w:val="10"/>
    <w:uiPriority w:val="9"/>
    <w:qFormat/>
    <w:rsid w:val="00E31AC8"/>
    <w:pPr>
      <w:keepNext/>
      <w:keepLines/>
      <w:widowControl/>
      <w:numPr>
        <w:numId w:val="1"/>
      </w:numPr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000000" w:themeColor="tex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E31AC8"/>
    <w:pPr>
      <w:keepNext/>
      <w:keepLines/>
      <w:widowControl/>
      <w:numPr>
        <w:ilvl w:val="1"/>
        <w:numId w:val="1"/>
      </w:numPr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000000" w:themeColor="text1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E31AC8"/>
    <w:pPr>
      <w:keepNext/>
      <w:keepLines/>
      <w:widowControl/>
      <w:numPr>
        <w:ilvl w:val="2"/>
        <w:numId w:val="1"/>
      </w:numPr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E31AC8"/>
    <w:pPr>
      <w:keepNext/>
      <w:keepLines/>
      <w:widowControl/>
      <w:numPr>
        <w:ilvl w:val="3"/>
        <w:numId w:val="1"/>
      </w:numPr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000000" w:themeColor="tex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E31AC8"/>
    <w:pPr>
      <w:keepNext/>
      <w:keepLines/>
      <w:widowControl/>
      <w:numPr>
        <w:ilvl w:val="4"/>
        <w:numId w:val="1"/>
      </w:numPr>
      <w:spacing w:before="200"/>
      <w:jc w:val="left"/>
      <w:outlineLvl w:val="4"/>
    </w:pPr>
    <w:rPr>
      <w:rFonts w:asciiTheme="majorHAnsi" w:eastAsiaTheme="majorEastAsia" w:hAnsiTheme="majorHAnsi" w:cstheme="majorBidi"/>
      <w:i/>
      <w:iCs/>
      <w:color w:val="000000" w:themeColor="text1"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E31AC8"/>
    <w:pPr>
      <w:keepNext/>
      <w:keepLines/>
      <w:widowControl/>
      <w:numPr>
        <w:ilvl w:val="5"/>
        <w:numId w:val="1"/>
      </w:numPr>
      <w:spacing w:before="200"/>
      <w:jc w:val="left"/>
      <w:outlineLvl w:val="5"/>
    </w:pPr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E31AC8"/>
    <w:pPr>
      <w:keepNext/>
      <w:keepLines/>
      <w:widowControl/>
      <w:numPr>
        <w:ilvl w:val="6"/>
        <w:numId w:val="1"/>
      </w:numPr>
      <w:spacing w:before="200"/>
      <w:jc w:val="left"/>
      <w:outlineLvl w:val="6"/>
    </w:pPr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E31AC8"/>
    <w:pPr>
      <w:keepNext/>
      <w:keepLines/>
      <w:widowControl/>
      <w:numPr>
        <w:ilvl w:val="7"/>
        <w:numId w:val="1"/>
      </w:numPr>
      <w:spacing w:before="200"/>
      <w:jc w:val="left"/>
      <w:outlineLvl w:val="7"/>
    </w:pPr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E31AC8"/>
    <w:pPr>
      <w:keepNext/>
      <w:keepLines/>
      <w:widowControl/>
      <w:numPr>
        <w:ilvl w:val="8"/>
        <w:numId w:val="1"/>
      </w:numPr>
      <w:spacing w:before="200"/>
      <w:jc w:val="left"/>
      <w:outlineLvl w:val="8"/>
    </w:pPr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a4">
    <w:name w:val="三线表"/>
    <w:basedOn w:val="a2"/>
    <w:uiPriority w:val="99"/>
    <w:qFormat/>
    <w:rsid w:val="002D4FB4"/>
    <w:tblPr/>
  </w:style>
  <w:style w:type="paragraph" w:styleId="a5">
    <w:name w:val="header"/>
    <w:basedOn w:val="a"/>
    <w:link w:val="a6"/>
    <w:uiPriority w:val="99"/>
    <w:unhideWhenUsed/>
    <w:qFormat/>
    <w:rsid w:val="00E31A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1"/>
    <w:link w:val="a5"/>
    <w:uiPriority w:val="99"/>
    <w:qFormat/>
    <w:rsid w:val="00E31AC8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rsid w:val="00E31A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1"/>
    <w:link w:val="a7"/>
    <w:uiPriority w:val="99"/>
    <w:qFormat/>
    <w:rsid w:val="00E31AC8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qFormat/>
    <w:rsid w:val="00E31AC8"/>
    <w:rPr>
      <w:rFonts w:asciiTheme="majorHAnsi" w:eastAsiaTheme="majorEastAsia" w:hAnsiTheme="majorHAnsi" w:cstheme="majorBidi"/>
      <w:b/>
      <w:bCs/>
      <w:color w:val="000000" w:themeColor="text1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qFormat/>
    <w:rsid w:val="00E31AC8"/>
    <w:rPr>
      <w:rFonts w:asciiTheme="majorHAnsi" w:eastAsiaTheme="majorEastAsia" w:hAnsiTheme="majorHAnsi" w:cstheme="majorBidi"/>
      <w:b/>
      <w:bCs/>
      <w:color w:val="000000" w:themeColor="text1"/>
      <w:kern w:val="0"/>
      <w:sz w:val="32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qFormat/>
    <w:rsid w:val="00E31AC8"/>
    <w:rPr>
      <w:rFonts w:asciiTheme="majorHAnsi" w:eastAsiaTheme="majorEastAsia" w:hAnsiTheme="majorHAnsi" w:cstheme="majorBidi"/>
      <w:b/>
      <w:bCs/>
      <w:color w:val="000000" w:themeColor="text1"/>
      <w:kern w:val="0"/>
      <w:sz w:val="28"/>
      <w:szCs w:val="28"/>
      <w:lang w:eastAsia="en-US"/>
    </w:rPr>
  </w:style>
  <w:style w:type="character" w:customStyle="1" w:styleId="40">
    <w:name w:val="标题 4 字符"/>
    <w:basedOn w:val="a1"/>
    <w:link w:val="4"/>
    <w:uiPriority w:val="9"/>
    <w:qFormat/>
    <w:rsid w:val="00E31AC8"/>
    <w:rPr>
      <w:rFonts w:asciiTheme="majorHAnsi" w:eastAsiaTheme="majorEastAsia" w:hAnsiTheme="majorHAnsi" w:cstheme="majorBidi"/>
      <w:b/>
      <w:bCs/>
      <w:color w:val="000000" w:themeColor="text1"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qFormat/>
    <w:rsid w:val="00E31AC8"/>
    <w:rPr>
      <w:rFonts w:asciiTheme="majorHAnsi" w:eastAsiaTheme="majorEastAsia" w:hAnsiTheme="majorHAnsi" w:cstheme="majorBidi"/>
      <w:i/>
      <w:iCs/>
      <w:color w:val="000000" w:themeColor="text1"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qFormat/>
    <w:rsid w:val="00E31AC8"/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qFormat/>
    <w:rsid w:val="00E31AC8"/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qFormat/>
    <w:rsid w:val="00E31AC8"/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qFormat/>
    <w:rsid w:val="00E31AC8"/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en-US"/>
    </w:rPr>
  </w:style>
  <w:style w:type="paragraph" w:styleId="a0">
    <w:name w:val="Body Text"/>
    <w:basedOn w:val="a"/>
    <w:link w:val="a9"/>
    <w:uiPriority w:val="99"/>
    <w:semiHidden/>
    <w:unhideWhenUsed/>
    <w:qFormat/>
    <w:rsid w:val="00E31AC8"/>
    <w:pPr>
      <w:spacing w:after="120"/>
    </w:pPr>
  </w:style>
  <w:style w:type="character" w:customStyle="1" w:styleId="a9">
    <w:name w:val="正文文本 字符"/>
    <w:basedOn w:val="a1"/>
    <w:link w:val="a0"/>
    <w:uiPriority w:val="99"/>
    <w:semiHidden/>
    <w:qFormat/>
    <w:rsid w:val="00E31AC8"/>
  </w:style>
  <w:style w:type="paragraph" w:styleId="aa">
    <w:name w:val="annotation text"/>
    <w:basedOn w:val="a"/>
    <w:link w:val="ab"/>
    <w:uiPriority w:val="99"/>
    <w:semiHidden/>
    <w:unhideWhenUsed/>
    <w:qFormat/>
    <w:rsid w:val="00E31AC8"/>
    <w:pPr>
      <w:jc w:val="left"/>
    </w:pPr>
  </w:style>
  <w:style w:type="character" w:customStyle="1" w:styleId="ab">
    <w:name w:val="批注文字 字符"/>
    <w:basedOn w:val="a1"/>
    <w:link w:val="aa"/>
    <w:uiPriority w:val="99"/>
    <w:semiHidden/>
    <w:rsid w:val="00E31AC8"/>
  </w:style>
  <w:style w:type="paragraph" w:styleId="ac">
    <w:name w:val="Balloon Text"/>
    <w:basedOn w:val="a"/>
    <w:link w:val="ad"/>
    <w:uiPriority w:val="99"/>
    <w:semiHidden/>
    <w:unhideWhenUsed/>
    <w:qFormat/>
    <w:rsid w:val="00E31AC8"/>
    <w:rPr>
      <w:sz w:val="18"/>
      <w:szCs w:val="18"/>
    </w:rPr>
  </w:style>
  <w:style w:type="character" w:customStyle="1" w:styleId="ad">
    <w:name w:val="批注框文本 字符"/>
    <w:basedOn w:val="a1"/>
    <w:link w:val="ac"/>
    <w:uiPriority w:val="99"/>
    <w:semiHidden/>
    <w:qFormat/>
    <w:rsid w:val="00E31AC8"/>
    <w:rPr>
      <w:sz w:val="18"/>
      <w:szCs w:val="18"/>
    </w:rPr>
  </w:style>
  <w:style w:type="paragraph" w:styleId="ae">
    <w:name w:val="footnote text"/>
    <w:basedOn w:val="a"/>
    <w:link w:val="af"/>
    <w:uiPriority w:val="99"/>
    <w:semiHidden/>
    <w:unhideWhenUsed/>
    <w:qFormat/>
    <w:rsid w:val="00E31AC8"/>
    <w:pPr>
      <w:snapToGrid w:val="0"/>
      <w:jc w:val="left"/>
    </w:pPr>
    <w:rPr>
      <w:sz w:val="18"/>
      <w:szCs w:val="18"/>
    </w:rPr>
  </w:style>
  <w:style w:type="character" w:customStyle="1" w:styleId="af">
    <w:name w:val="脚注文本 字符"/>
    <w:basedOn w:val="a1"/>
    <w:link w:val="ae"/>
    <w:uiPriority w:val="99"/>
    <w:semiHidden/>
    <w:qFormat/>
    <w:rsid w:val="00E31AC8"/>
    <w:rPr>
      <w:sz w:val="18"/>
      <w:szCs w:val="18"/>
    </w:rPr>
  </w:style>
  <w:style w:type="paragraph" w:styleId="af0">
    <w:name w:val="Normal (Web)"/>
    <w:basedOn w:val="a"/>
    <w:uiPriority w:val="99"/>
    <w:semiHidden/>
    <w:unhideWhenUsed/>
    <w:qFormat/>
    <w:rsid w:val="00E31AC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f1">
    <w:name w:val="Table Grid"/>
    <w:basedOn w:val="a2"/>
    <w:uiPriority w:val="39"/>
    <w:qFormat/>
    <w:rsid w:val="00E31AC8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page number"/>
    <w:basedOn w:val="a1"/>
    <w:semiHidden/>
    <w:unhideWhenUsed/>
    <w:qFormat/>
    <w:rsid w:val="00E31AC8"/>
  </w:style>
  <w:style w:type="character" w:styleId="af3">
    <w:name w:val="annotation reference"/>
    <w:basedOn w:val="a1"/>
    <w:uiPriority w:val="99"/>
    <w:semiHidden/>
    <w:unhideWhenUsed/>
    <w:qFormat/>
    <w:rsid w:val="00E31AC8"/>
    <w:rPr>
      <w:sz w:val="21"/>
      <w:szCs w:val="21"/>
    </w:rPr>
  </w:style>
  <w:style w:type="character" w:styleId="af4">
    <w:name w:val="footnote reference"/>
    <w:basedOn w:val="a1"/>
    <w:uiPriority w:val="99"/>
    <w:semiHidden/>
    <w:unhideWhenUsed/>
    <w:qFormat/>
    <w:rsid w:val="00E31AC8"/>
    <w:rPr>
      <w:vertAlign w:val="superscript"/>
    </w:rPr>
  </w:style>
  <w:style w:type="paragraph" w:customStyle="1" w:styleId="11">
    <w:name w:val="书目1"/>
    <w:basedOn w:val="a"/>
    <w:next w:val="a"/>
    <w:uiPriority w:val="37"/>
    <w:unhideWhenUsed/>
    <w:qFormat/>
    <w:rsid w:val="00E31AC8"/>
    <w:pPr>
      <w:tabs>
        <w:tab w:val="left" w:pos="264"/>
      </w:tabs>
      <w:spacing w:line="480" w:lineRule="auto"/>
      <w:ind w:left="264" w:hanging="264"/>
    </w:pPr>
  </w:style>
  <w:style w:type="character" w:customStyle="1" w:styleId="highlight">
    <w:name w:val="highlight"/>
    <w:basedOn w:val="a1"/>
    <w:qFormat/>
    <w:rsid w:val="00E31AC8"/>
  </w:style>
  <w:style w:type="character" w:customStyle="1" w:styleId="citation">
    <w:name w:val="citation"/>
    <w:basedOn w:val="a1"/>
    <w:qFormat/>
    <w:rsid w:val="00E31AC8"/>
  </w:style>
  <w:style w:type="character" w:customStyle="1" w:styleId="citation-item">
    <w:name w:val="citation-item"/>
    <w:basedOn w:val="a1"/>
    <w:qFormat/>
    <w:rsid w:val="00E31AC8"/>
  </w:style>
  <w:style w:type="character" w:customStyle="1" w:styleId="cl-7c948bac">
    <w:name w:val="cl-7c948bac"/>
    <w:basedOn w:val="a1"/>
    <w:qFormat/>
    <w:rsid w:val="00E31AC8"/>
  </w:style>
  <w:style w:type="paragraph" w:customStyle="1" w:styleId="FirstParagraph">
    <w:name w:val="First Paragraph"/>
    <w:basedOn w:val="a0"/>
    <w:next w:val="a0"/>
    <w:qFormat/>
    <w:rsid w:val="00E31AC8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customStyle="1" w:styleId="21">
    <w:name w:val="书目2"/>
    <w:basedOn w:val="a"/>
    <w:next w:val="a"/>
    <w:uiPriority w:val="37"/>
    <w:unhideWhenUsed/>
    <w:qFormat/>
    <w:rsid w:val="00E31AC8"/>
  </w:style>
  <w:style w:type="paragraph" w:customStyle="1" w:styleId="12">
    <w:name w:val="修订1"/>
    <w:hidden/>
    <w:uiPriority w:val="99"/>
    <w:semiHidden/>
    <w:qFormat/>
    <w:rsid w:val="00E31AC8"/>
  </w:style>
  <w:style w:type="paragraph" w:customStyle="1" w:styleId="31">
    <w:name w:val="书目3"/>
    <w:basedOn w:val="a"/>
    <w:next w:val="a"/>
    <w:uiPriority w:val="37"/>
    <w:unhideWhenUsed/>
    <w:qFormat/>
    <w:rsid w:val="00E31AC8"/>
  </w:style>
  <w:style w:type="paragraph" w:customStyle="1" w:styleId="41">
    <w:name w:val="书目4"/>
    <w:basedOn w:val="a"/>
    <w:next w:val="a"/>
    <w:uiPriority w:val="37"/>
    <w:unhideWhenUsed/>
    <w:qFormat/>
    <w:rsid w:val="00E31AC8"/>
  </w:style>
  <w:style w:type="character" w:styleId="af5">
    <w:name w:val="line number"/>
    <w:basedOn w:val="a1"/>
    <w:uiPriority w:val="99"/>
    <w:semiHidden/>
    <w:unhideWhenUsed/>
    <w:rsid w:val="00E31AC8"/>
  </w:style>
  <w:style w:type="paragraph" w:styleId="TOC">
    <w:name w:val="TOC Heading"/>
    <w:basedOn w:val="1"/>
    <w:next w:val="a"/>
    <w:uiPriority w:val="39"/>
    <w:unhideWhenUsed/>
    <w:qFormat/>
    <w:rsid w:val="00CB4BBF"/>
    <w:pPr>
      <w:numPr>
        <w:numId w:val="0"/>
      </w:numPr>
      <w:spacing w:before="240" w:line="259" w:lineRule="auto"/>
      <w:outlineLvl w:val="9"/>
    </w:pPr>
    <w:rPr>
      <w:b w:val="0"/>
      <w:bCs w:val="0"/>
      <w:color w:val="2F5496" w:themeColor="accent1" w:themeShade="BF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1510FA"/>
    <w:pPr>
      <w:spacing w:line="360" w:lineRule="auto"/>
    </w:pPr>
    <w:rPr>
      <w:rFonts w:ascii="Times New Roman" w:eastAsia="Times New Roman" w:hAnsi="Times New Roman"/>
      <w:sz w:val="24"/>
    </w:rPr>
  </w:style>
  <w:style w:type="character" w:styleId="af6">
    <w:name w:val="Hyperlink"/>
    <w:basedOn w:val="a1"/>
    <w:uiPriority w:val="99"/>
    <w:unhideWhenUsed/>
    <w:rsid w:val="00CB4BBF"/>
    <w:rPr>
      <w:color w:val="0563C1" w:themeColor="hyperlink"/>
      <w:u w:val="single"/>
    </w:rPr>
  </w:style>
  <w:style w:type="paragraph" w:styleId="TOC2">
    <w:name w:val="toc 2"/>
    <w:basedOn w:val="a"/>
    <w:next w:val="a"/>
    <w:autoRedefine/>
    <w:uiPriority w:val="39"/>
    <w:unhideWhenUsed/>
    <w:rsid w:val="00992C17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992C17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988E2744-026D-454D-B54E-838933CE8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0</Pages>
  <Words>3460</Words>
  <Characters>19723</Characters>
  <Application>Microsoft Office Word</Application>
  <DocSecurity>0</DocSecurity>
  <Lines>164</Lines>
  <Paragraphs>46</Paragraphs>
  <ScaleCrop>false</ScaleCrop>
  <Company/>
  <LinksUpToDate>false</LinksUpToDate>
  <CharactersWithSpaces>2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肖 煜</dc:creator>
  <cp:keywords/>
  <dc:description/>
  <cp:lastModifiedBy>肖 煜</cp:lastModifiedBy>
  <cp:revision>12</cp:revision>
  <dcterms:created xsi:type="dcterms:W3CDTF">2025-05-18T07:59:00Z</dcterms:created>
  <dcterms:modified xsi:type="dcterms:W3CDTF">2025-05-18T08:40:00Z</dcterms:modified>
</cp:coreProperties>
</file>